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0109" w:rsidRDefault="002E77B9">
      <w:pPr>
        <w:pStyle w:val="a4"/>
      </w:pPr>
      <w:bookmarkStart w:id="0" w:name="_GoBack"/>
      <w:bookmarkEnd w:id="0"/>
      <w:r>
        <w:t>Отчёт по лабораторной работе №1</w:t>
      </w:r>
    </w:p>
    <w:p w:rsidR="00A80109" w:rsidRDefault="002E77B9">
      <w:pPr>
        <w:pStyle w:val="a5"/>
      </w:pPr>
      <w:r>
        <w:t>дисциплина: Математическое моделирование</w:t>
      </w:r>
    </w:p>
    <w:p w:rsidR="00A80109" w:rsidRDefault="002E77B9">
      <w:pPr>
        <w:pStyle w:val="Author"/>
      </w:pPr>
      <w:r>
        <w:t>Разважный Георгий Геннадиевич</w:t>
      </w:r>
    </w:p>
    <w:sdt>
      <w:sdtPr>
        <w:rPr>
          <w:rFonts w:asciiTheme="minorHAnsi" w:eastAsiaTheme="minorHAnsi" w:hAnsiTheme="minorHAnsi" w:cstheme="minorBidi"/>
          <w:color w:val="auto"/>
          <w:sz w:val="24"/>
          <w:szCs w:val="24"/>
        </w:rPr>
        <w:id w:val="583569038"/>
        <w:docPartObj>
          <w:docPartGallery w:val="Table of Contents"/>
          <w:docPartUnique/>
        </w:docPartObj>
      </w:sdtPr>
      <w:sdtEndPr/>
      <w:sdtContent>
        <w:p w:rsidR="00A80109" w:rsidRDefault="002E77B9">
          <w:pPr>
            <w:pStyle w:val="ae"/>
          </w:pPr>
          <w:r>
            <w:t>Содержание</w:t>
          </w:r>
        </w:p>
        <w:p w:rsidR="00803DB2" w:rsidRDefault="002E77B9">
          <w:pPr>
            <w:pStyle w:val="10"/>
            <w:tabs>
              <w:tab w:val="right" w:leader="dot" w:pos="9679"/>
            </w:tabs>
            <w:rPr>
              <w:noProof/>
            </w:rPr>
          </w:pPr>
          <w:r>
            <w:fldChar w:fldCharType="begin"/>
          </w:r>
          <w:r>
            <w:instrText>TOC \o "1-3" \h \z \u</w:instrText>
          </w:r>
          <w:r w:rsidR="00803DB2">
            <w:fldChar w:fldCharType="separate"/>
          </w:r>
          <w:hyperlink w:anchor="_Toc104314496" w:history="1">
            <w:r w:rsidR="00803DB2" w:rsidRPr="00CF0A9C">
              <w:rPr>
                <w:rStyle w:val="ad"/>
                <w:noProof/>
              </w:rPr>
              <w:t>Цель работы</w:t>
            </w:r>
            <w:r w:rsidR="00803DB2">
              <w:rPr>
                <w:noProof/>
                <w:webHidden/>
              </w:rPr>
              <w:tab/>
            </w:r>
            <w:r w:rsidR="00803DB2">
              <w:rPr>
                <w:noProof/>
                <w:webHidden/>
              </w:rPr>
              <w:fldChar w:fldCharType="begin"/>
            </w:r>
            <w:r w:rsidR="00803DB2">
              <w:rPr>
                <w:noProof/>
                <w:webHidden/>
              </w:rPr>
              <w:instrText xml:space="preserve"> PAGEREF _Toc104314496 \h </w:instrText>
            </w:r>
            <w:r w:rsidR="00803DB2">
              <w:rPr>
                <w:noProof/>
                <w:webHidden/>
              </w:rPr>
            </w:r>
            <w:r w:rsidR="00803DB2">
              <w:rPr>
                <w:noProof/>
                <w:webHidden/>
              </w:rPr>
              <w:fldChar w:fldCharType="separate"/>
            </w:r>
            <w:r w:rsidR="00803DB2">
              <w:rPr>
                <w:noProof/>
                <w:webHidden/>
              </w:rPr>
              <w:t>1</w:t>
            </w:r>
            <w:r w:rsidR="00803DB2">
              <w:rPr>
                <w:noProof/>
                <w:webHidden/>
              </w:rPr>
              <w:fldChar w:fldCharType="end"/>
            </w:r>
          </w:hyperlink>
        </w:p>
        <w:p w:rsidR="00803DB2" w:rsidRDefault="00803DB2">
          <w:pPr>
            <w:pStyle w:val="10"/>
            <w:tabs>
              <w:tab w:val="right" w:leader="dot" w:pos="9679"/>
            </w:tabs>
            <w:rPr>
              <w:noProof/>
            </w:rPr>
          </w:pPr>
          <w:hyperlink w:anchor="_Toc104314497" w:history="1">
            <w:r w:rsidRPr="00CF0A9C">
              <w:rPr>
                <w:rStyle w:val="ad"/>
                <w:noProof/>
              </w:rPr>
              <w:t>Задание</w:t>
            </w:r>
            <w:r>
              <w:rPr>
                <w:noProof/>
                <w:webHidden/>
              </w:rPr>
              <w:tab/>
            </w:r>
            <w:r>
              <w:rPr>
                <w:noProof/>
                <w:webHidden/>
              </w:rPr>
              <w:fldChar w:fldCharType="begin"/>
            </w:r>
            <w:r>
              <w:rPr>
                <w:noProof/>
                <w:webHidden/>
              </w:rPr>
              <w:instrText xml:space="preserve"> PAGEREF _Toc104314497 \h </w:instrText>
            </w:r>
            <w:r>
              <w:rPr>
                <w:noProof/>
                <w:webHidden/>
              </w:rPr>
            </w:r>
            <w:r>
              <w:rPr>
                <w:noProof/>
                <w:webHidden/>
              </w:rPr>
              <w:fldChar w:fldCharType="separate"/>
            </w:r>
            <w:r>
              <w:rPr>
                <w:noProof/>
                <w:webHidden/>
              </w:rPr>
              <w:t>1</w:t>
            </w:r>
            <w:r>
              <w:rPr>
                <w:noProof/>
                <w:webHidden/>
              </w:rPr>
              <w:fldChar w:fldCharType="end"/>
            </w:r>
          </w:hyperlink>
        </w:p>
        <w:p w:rsidR="00803DB2" w:rsidRDefault="00803DB2">
          <w:pPr>
            <w:pStyle w:val="10"/>
            <w:tabs>
              <w:tab w:val="right" w:leader="dot" w:pos="9679"/>
            </w:tabs>
            <w:rPr>
              <w:noProof/>
            </w:rPr>
          </w:pPr>
          <w:hyperlink w:anchor="_Toc104314498" w:history="1">
            <w:r w:rsidRPr="00CF0A9C">
              <w:rPr>
                <w:rStyle w:val="ad"/>
                <w:noProof/>
              </w:rPr>
              <w:t>Выполнение лабораторной работы</w:t>
            </w:r>
            <w:r>
              <w:rPr>
                <w:noProof/>
                <w:webHidden/>
              </w:rPr>
              <w:tab/>
            </w:r>
            <w:r>
              <w:rPr>
                <w:noProof/>
                <w:webHidden/>
              </w:rPr>
              <w:fldChar w:fldCharType="begin"/>
            </w:r>
            <w:r>
              <w:rPr>
                <w:noProof/>
                <w:webHidden/>
              </w:rPr>
              <w:instrText xml:space="preserve"> PAGEREF _Toc104314498 \h </w:instrText>
            </w:r>
            <w:r>
              <w:rPr>
                <w:noProof/>
                <w:webHidden/>
              </w:rPr>
            </w:r>
            <w:r>
              <w:rPr>
                <w:noProof/>
                <w:webHidden/>
              </w:rPr>
              <w:fldChar w:fldCharType="separate"/>
            </w:r>
            <w:r>
              <w:rPr>
                <w:noProof/>
                <w:webHidden/>
              </w:rPr>
              <w:t>2</w:t>
            </w:r>
            <w:r>
              <w:rPr>
                <w:noProof/>
                <w:webHidden/>
              </w:rPr>
              <w:fldChar w:fldCharType="end"/>
            </w:r>
          </w:hyperlink>
        </w:p>
        <w:p w:rsidR="00803DB2" w:rsidRDefault="00803DB2">
          <w:pPr>
            <w:pStyle w:val="10"/>
            <w:tabs>
              <w:tab w:val="right" w:leader="dot" w:pos="9679"/>
            </w:tabs>
            <w:rPr>
              <w:noProof/>
            </w:rPr>
          </w:pPr>
          <w:hyperlink w:anchor="_Toc104314499" w:history="1">
            <w:r w:rsidRPr="00CF0A9C">
              <w:rPr>
                <w:rStyle w:val="ad"/>
                <w:noProof/>
              </w:rPr>
              <w:t>Выводы</w:t>
            </w:r>
            <w:r>
              <w:rPr>
                <w:noProof/>
                <w:webHidden/>
              </w:rPr>
              <w:tab/>
            </w:r>
            <w:r>
              <w:rPr>
                <w:noProof/>
                <w:webHidden/>
              </w:rPr>
              <w:fldChar w:fldCharType="begin"/>
            </w:r>
            <w:r>
              <w:rPr>
                <w:noProof/>
                <w:webHidden/>
              </w:rPr>
              <w:instrText xml:space="preserve"> PAGEREF _Toc104314499 \h </w:instrText>
            </w:r>
            <w:r>
              <w:rPr>
                <w:noProof/>
                <w:webHidden/>
              </w:rPr>
            </w:r>
            <w:r>
              <w:rPr>
                <w:noProof/>
                <w:webHidden/>
              </w:rPr>
              <w:fldChar w:fldCharType="separate"/>
            </w:r>
            <w:r>
              <w:rPr>
                <w:noProof/>
                <w:webHidden/>
              </w:rPr>
              <w:t>29</w:t>
            </w:r>
            <w:r>
              <w:rPr>
                <w:noProof/>
                <w:webHidden/>
              </w:rPr>
              <w:fldChar w:fldCharType="end"/>
            </w:r>
          </w:hyperlink>
        </w:p>
        <w:p w:rsidR="00A80109" w:rsidRDefault="002E77B9">
          <w:r>
            <w:fldChar w:fldCharType="end"/>
          </w:r>
        </w:p>
      </w:sdtContent>
    </w:sdt>
    <w:p w:rsidR="00A80109" w:rsidRDefault="002E77B9">
      <w:pPr>
        <w:pStyle w:val="1"/>
      </w:pPr>
      <w:bookmarkStart w:id="1" w:name="цель-работы"/>
      <w:bookmarkStart w:id="2" w:name="_Toc104314496"/>
      <w:r>
        <w:t>Цель работы</w:t>
      </w:r>
      <w:bookmarkEnd w:id="2"/>
    </w:p>
    <w:p w:rsidR="00A80109" w:rsidRDefault="002E77B9">
      <w:pPr>
        <w:pStyle w:val="FirstParagraph"/>
      </w:pPr>
      <w:r>
        <w:t>Настроить Git и научиться им пользоваться, а так же изучить язык разметки Markdown</w:t>
      </w:r>
    </w:p>
    <w:p w:rsidR="00A80109" w:rsidRDefault="002E77B9">
      <w:pPr>
        <w:pStyle w:val="1"/>
      </w:pPr>
      <w:bookmarkStart w:id="3" w:name="задание"/>
      <w:bookmarkStart w:id="4" w:name="_Toc104314497"/>
      <w:bookmarkEnd w:id="1"/>
      <w:r>
        <w:t>Задание</w:t>
      </w:r>
      <w:bookmarkEnd w:id="4"/>
    </w:p>
    <w:p w:rsidR="00A80109" w:rsidRDefault="002E77B9">
      <w:pPr>
        <w:pStyle w:val="FirstParagraph"/>
      </w:pPr>
      <w:r>
        <w:t>1.1 Подготовка</w:t>
      </w:r>
    </w:p>
    <w:p w:rsidR="00A80109" w:rsidRDefault="002E77B9">
      <w:pPr>
        <w:pStyle w:val="a0"/>
      </w:pPr>
      <w:r>
        <w:t>1.2 Создание проекта</w:t>
      </w:r>
    </w:p>
    <w:p w:rsidR="00A80109" w:rsidRDefault="002E77B9">
      <w:pPr>
        <w:pStyle w:val="a0"/>
      </w:pPr>
      <w:r>
        <w:t>1.3 Внесение изменений</w:t>
      </w:r>
    </w:p>
    <w:p w:rsidR="00A80109" w:rsidRDefault="002E77B9">
      <w:pPr>
        <w:pStyle w:val="a0"/>
      </w:pPr>
      <w:r>
        <w:t>1.4 Индексация изменений</w:t>
      </w:r>
    </w:p>
    <w:p w:rsidR="00A80109" w:rsidRDefault="002E77B9">
      <w:pPr>
        <w:pStyle w:val="a0"/>
      </w:pPr>
      <w:r>
        <w:t>1.5 Отмена локальных изменений (до индексации)</w:t>
      </w:r>
    </w:p>
    <w:p w:rsidR="00A80109" w:rsidRDefault="002E77B9">
      <w:pPr>
        <w:pStyle w:val="a0"/>
      </w:pPr>
      <w:r>
        <w:t>1.6 Отмена проиндексированных изменений (перед коммитом)</w:t>
      </w:r>
    </w:p>
    <w:p w:rsidR="00A80109" w:rsidRDefault="002E77B9">
      <w:pPr>
        <w:pStyle w:val="a0"/>
      </w:pPr>
      <w:r>
        <w:t>1.7 Отмена коммитов</w:t>
      </w:r>
    </w:p>
    <w:p w:rsidR="00A80109" w:rsidRDefault="002E77B9">
      <w:pPr>
        <w:pStyle w:val="a0"/>
      </w:pPr>
      <w:r>
        <w:t>1.8 Удаление коммиттов из ветки</w:t>
      </w:r>
    </w:p>
    <w:p w:rsidR="00A80109" w:rsidRDefault="002E77B9">
      <w:pPr>
        <w:pStyle w:val="a0"/>
      </w:pPr>
      <w:r>
        <w:t>1.9 Удаление тег</w:t>
      </w:r>
      <w:r>
        <w:t>а oops</w:t>
      </w:r>
    </w:p>
    <w:p w:rsidR="00A80109" w:rsidRDefault="002E77B9">
      <w:pPr>
        <w:pStyle w:val="a0"/>
      </w:pPr>
      <w:r>
        <w:t>1.10 Внесение изменений в коммиты</w:t>
      </w:r>
    </w:p>
    <w:p w:rsidR="00A80109" w:rsidRDefault="002E77B9">
      <w:pPr>
        <w:pStyle w:val="a0"/>
      </w:pPr>
      <w:r>
        <w:t>1.11 Перемещение файлов</w:t>
      </w:r>
    </w:p>
    <w:p w:rsidR="00A80109" w:rsidRDefault="002E77B9">
      <w:pPr>
        <w:pStyle w:val="a0"/>
      </w:pPr>
      <w:r>
        <w:t>1.12 Второй способ перемещения файлов</w:t>
      </w:r>
    </w:p>
    <w:p w:rsidR="00A80109" w:rsidRDefault="002E77B9">
      <w:pPr>
        <w:pStyle w:val="a0"/>
      </w:pPr>
      <w:r>
        <w:t>1.13 Подробнее о структуре</w:t>
      </w:r>
    </w:p>
    <w:p w:rsidR="00A80109" w:rsidRDefault="002E77B9">
      <w:pPr>
        <w:pStyle w:val="a0"/>
      </w:pPr>
      <w:r>
        <w:t>1.14 Git внутри: Каталог .git</w:t>
      </w:r>
    </w:p>
    <w:p w:rsidR="00A80109" w:rsidRDefault="002E77B9">
      <w:pPr>
        <w:pStyle w:val="a0"/>
      </w:pPr>
      <w:r>
        <w:lastRenderedPageBreak/>
        <w:t>1.15 Работа непосредственно с объектами git</w:t>
      </w:r>
    </w:p>
    <w:p w:rsidR="00A80109" w:rsidRDefault="002E77B9">
      <w:pPr>
        <w:pStyle w:val="a0"/>
      </w:pPr>
      <w:r>
        <w:t>1.16 Создание ветки</w:t>
      </w:r>
    </w:p>
    <w:p w:rsidR="00A80109" w:rsidRDefault="002E77B9">
      <w:pPr>
        <w:pStyle w:val="a0"/>
      </w:pPr>
      <w:r>
        <w:t>1.17 Навигация по веткам</w:t>
      </w:r>
    </w:p>
    <w:p w:rsidR="00A80109" w:rsidRDefault="002E77B9">
      <w:pPr>
        <w:pStyle w:val="a0"/>
      </w:pPr>
      <w:r>
        <w:t>1.18 Из</w:t>
      </w:r>
      <w:r>
        <w:t>менения в ветке master</w:t>
      </w:r>
    </w:p>
    <w:p w:rsidR="00A80109" w:rsidRDefault="002E77B9">
      <w:pPr>
        <w:pStyle w:val="a0"/>
      </w:pPr>
      <w:r>
        <w:t>1.19 Сделайте коммит изменений README.md в ветку master.</w:t>
      </w:r>
    </w:p>
    <w:p w:rsidR="00A80109" w:rsidRDefault="002E77B9">
      <w:pPr>
        <w:pStyle w:val="a0"/>
      </w:pPr>
      <w:r>
        <w:t>1.20 Слияние</w:t>
      </w:r>
    </w:p>
    <w:p w:rsidR="00A80109" w:rsidRDefault="002E77B9">
      <w:pPr>
        <w:pStyle w:val="a0"/>
      </w:pPr>
      <w:r>
        <w:t>1.21 Создание конфликта</w:t>
      </w:r>
    </w:p>
    <w:p w:rsidR="00A80109" w:rsidRDefault="002E77B9">
      <w:pPr>
        <w:pStyle w:val="a0"/>
      </w:pPr>
      <w:r>
        <w:t>1.22 Разрешение конфликтов</w:t>
      </w:r>
    </w:p>
    <w:p w:rsidR="00A80109" w:rsidRDefault="002E77B9">
      <w:pPr>
        <w:pStyle w:val="a0"/>
      </w:pPr>
      <w:r>
        <w:t>1.23 Сброс ветки style</w:t>
      </w:r>
    </w:p>
    <w:p w:rsidR="00A80109" w:rsidRDefault="002E77B9">
      <w:pPr>
        <w:pStyle w:val="a0"/>
      </w:pPr>
      <w:r>
        <w:t>1.24 Сброс ветки master</w:t>
      </w:r>
    </w:p>
    <w:p w:rsidR="00A80109" w:rsidRDefault="002E77B9">
      <w:pPr>
        <w:pStyle w:val="a0"/>
      </w:pPr>
      <w:r>
        <w:t>1.25 Перебазирование</w:t>
      </w:r>
    </w:p>
    <w:p w:rsidR="00A80109" w:rsidRDefault="002E77B9">
      <w:pPr>
        <w:pStyle w:val="a0"/>
      </w:pPr>
      <w:r>
        <w:t>1.26 Слияние в ветку master</w:t>
      </w:r>
    </w:p>
    <w:p w:rsidR="00A80109" w:rsidRDefault="002E77B9">
      <w:pPr>
        <w:pStyle w:val="a0"/>
      </w:pPr>
      <w:r>
        <w:t>1.27 Клонирование репозиториев</w:t>
      </w:r>
    </w:p>
    <w:p w:rsidR="00A80109" w:rsidRDefault="002E77B9">
      <w:pPr>
        <w:pStyle w:val="a0"/>
      </w:pPr>
      <w:r>
        <w:t>1.28 Просмотр клонированного репозитория</w:t>
      </w:r>
    </w:p>
    <w:p w:rsidR="00A80109" w:rsidRDefault="002E77B9">
      <w:pPr>
        <w:pStyle w:val="a0"/>
      </w:pPr>
      <w:r>
        <w:t>1.29 Что такое origin?</w:t>
      </w:r>
    </w:p>
    <w:p w:rsidR="00A80109" w:rsidRDefault="002E77B9">
      <w:pPr>
        <w:pStyle w:val="a0"/>
      </w:pPr>
      <w:r>
        <w:t>1.30 Удаленные ветки</w:t>
      </w:r>
    </w:p>
    <w:p w:rsidR="00A80109" w:rsidRDefault="002E77B9">
      <w:pPr>
        <w:pStyle w:val="a0"/>
      </w:pPr>
      <w:r>
        <w:t>1.31 Изменение оригинального репозитория</w:t>
      </w:r>
    </w:p>
    <w:p w:rsidR="00A80109" w:rsidRDefault="002E77B9">
      <w:pPr>
        <w:pStyle w:val="a0"/>
      </w:pPr>
      <w:r>
        <w:t>1.32 Слияние извлеченных изменений</w:t>
      </w:r>
    </w:p>
    <w:p w:rsidR="00A80109" w:rsidRDefault="002E77B9">
      <w:pPr>
        <w:pStyle w:val="a0"/>
      </w:pPr>
      <w:r>
        <w:t>1.33 Добавление ветки наблюдения</w:t>
      </w:r>
    </w:p>
    <w:p w:rsidR="00A80109" w:rsidRDefault="002E77B9">
      <w:pPr>
        <w:pStyle w:val="a0"/>
      </w:pPr>
      <w:r>
        <w:t>1.34 Чистые репозитории</w:t>
      </w:r>
    </w:p>
    <w:p w:rsidR="00A80109" w:rsidRDefault="002E77B9">
      <w:pPr>
        <w:pStyle w:val="a0"/>
      </w:pPr>
      <w:r>
        <w:t>1.35 Создайте чистый репозиторий</w:t>
      </w:r>
    </w:p>
    <w:p w:rsidR="00A80109" w:rsidRDefault="002E77B9">
      <w:pPr>
        <w:pStyle w:val="a0"/>
      </w:pPr>
      <w:r>
        <w:t>1.36 Добавление удаленного репозитория</w:t>
      </w:r>
    </w:p>
    <w:p w:rsidR="00A80109" w:rsidRDefault="002E77B9">
      <w:pPr>
        <w:pStyle w:val="a0"/>
      </w:pPr>
      <w:r>
        <w:t>1.37 Отправка изменений</w:t>
      </w:r>
    </w:p>
    <w:p w:rsidR="00A80109" w:rsidRDefault="002E77B9">
      <w:pPr>
        <w:pStyle w:val="a0"/>
      </w:pPr>
      <w:r>
        <w:t>1.38 Извлечение общих изменений</w:t>
      </w:r>
    </w:p>
    <w:p w:rsidR="00A80109" w:rsidRDefault="002E77B9">
      <w:pPr>
        <w:pStyle w:val="1"/>
      </w:pPr>
      <w:bookmarkStart w:id="5" w:name="выполнение-лабораторной-работы"/>
      <w:bookmarkStart w:id="6" w:name="_Toc104314498"/>
      <w:bookmarkEnd w:id="3"/>
      <w:r>
        <w:t>Выполнение лабораторной работы</w:t>
      </w:r>
      <w:bookmarkEnd w:id="6"/>
    </w:p>
    <w:p w:rsidR="00A80109" w:rsidRDefault="002E77B9">
      <w:pPr>
        <w:pStyle w:val="FirstParagraph"/>
      </w:pPr>
      <w:r>
        <w:t>1.1 Подготовка</w:t>
      </w:r>
    </w:p>
    <w:p w:rsidR="00A80109" w:rsidRDefault="002E77B9">
      <w:pPr>
        <w:pStyle w:val="a0"/>
      </w:pPr>
      <w:r>
        <w:t>1.1.1 Установка имени и электронной почты Если вы никогда ранее не использовали gi</w:t>
      </w:r>
      <w:r>
        <w:t>t, для начала вам необходимо осуще- ствить установку. Выполните следующие команды, чтобы git узнал ваше имя и электронную почту. Если git уже установлен, можете переходить к разделу оконча- ния строк.</w:t>
      </w:r>
    </w:p>
    <w:p w:rsidR="00A80109" w:rsidRDefault="002E77B9">
      <w:pPr>
        <w:pStyle w:val="a0"/>
      </w:pPr>
      <w:r>
        <w:lastRenderedPageBreak/>
        <w:t>git config –global user.name “Your Name” git config –gl</w:t>
      </w:r>
      <w:r>
        <w:t>obal user.email “your_email@whatever.com”</w:t>
      </w:r>
    </w:p>
    <w:p w:rsidR="00A80109" w:rsidRDefault="002E77B9">
      <w:pPr>
        <w:pStyle w:val="CaptionedFigure"/>
      </w:pPr>
      <w:r>
        <w:rPr>
          <w:noProof/>
          <w:lang w:eastAsia="ru-RU"/>
        </w:rPr>
        <w:drawing>
          <wp:inline distT="0" distB="0" distL="0" distR="0">
            <wp:extent cx="4381500" cy="2781300"/>
            <wp:effectExtent l="0" t="0" r="0" b="0"/>
            <wp:docPr id="23" name="Picture" descr="Рис. 1."/>
            <wp:cNvGraphicFramePr/>
            <a:graphic xmlns:a="http://schemas.openxmlformats.org/drawingml/2006/main">
              <a:graphicData uri="http://schemas.openxmlformats.org/drawingml/2006/picture">
                <pic:pic xmlns:pic="http://schemas.openxmlformats.org/drawingml/2006/picture">
                  <pic:nvPicPr>
                    <pic:cNvPr id="24" name="Picture" descr="image/1.JPG"/>
                    <pic:cNvPicPr>
                      <a:picLocks noChangeAspect="1" noChangeArrowheads="1"/>
                    </pic:cNvPicPr>
                  </pic:nvPicPr>
                  <pic:blipFill>
                    <a:blip r:embed="rId7"/>
                    <a:stretch>
                      <a:fillRect/>
                    </a:stretch>
                  </pic:blipFill>
                  <pic:spPr bwMode="auto">
                    <a:xfrm>
                      <a:off x="0" y="0"/>
                      <a:ext cx="4381500" cy="2781300"/>
                    </a:xfrm>
                    <a:prstGeom prst="rect">
                      <a:avLst/>
                    </a:prstGeom>
                    <a:noFill/>
                    <a:ln w="9525">
                      <a:noFill/>
                      <a:headEnd/>
                      <a:tailEnd/>
                    </a:ln>
                  </pic:spPr>
                </pic:pic>
              </a:graphicData>
            </a:graphic>
          </wp:inline>
        </w:drawing>
      </w:r>
    </w:p>
    <w:p w:rsidR="00A80109" w:rsidRDefault="002E77B9">
      <w:pPr>
        <w:pStyle w:val="ImageCaption"/>
      </w:pPr>
      <w:r>
        <w:t>Рис. 1.</w:t>
      </w:r>
    </w:p>
    <w:p w:rsidR="00A80109" w:rsidRDefault="002E77B9">
      <w:pPr>
        <w:pStyle w:val="a0"/>
      </w:pPr>
      <w:r>
        <w:t>1.1.2 Параметры установки окончаний строк Настройка core.autocrlf с параметрами true и input делает все переводы строк текстовых файлов в главном репозитории одинаковы. core.autocrlf true - git автоматиче</w:t>
      </w:r>
      <w:r>
        <w:t xml:space="preserve">ски конвертирует CRLF-&gt;LF при комми- те и обратно LF-&gt;CRLF при выгрузке кода из репозитория на файловую систему (используют в Windows). core.autocrlf input - конвертация CRLF в LF только при коммитах (используют в Mac/Linux). Если core.safecrlf установлен </w:t>
      </w:r>
      <w:r>
        <w:t>в true или warm, git проверяет, если пре- образование является обратимым для текущей настройки core.autocrlf. core.safecrlf true - отвержение необратимого преобразования lf&lt;-&gt;crlf. Полезно, когда специфические бинарники похожие на текстовые файлы. core.saf</w:t>
      </w:r>
      <w:r>
        <w:t>ecrlf warn - печать только предупреждение, но принимает необрати- мый переход.</w:t>
      </w:r>
    </w:p>
    <w:p w:rsidR="00A80109" w:rsidRDefault="002E77B9">
      <w:pPr>
        <w:pStyle w:val="a0"/>
      </w:pPr>
      <w:r>
        <w:t>Для пользователей Unix/Mac:</w:t>
      </w:r>
    </w:p>
    <w:p w:rsidR="00A80109" w:rsidRDefault="002E77B9">
      <w:pPr>
        <w:pStyle w:val="a0"/>
      </w:pPr>
      <w:r>
        <w:t>git config –global core.autocrlf input git config –global core.safecrlf true</w:t>
      </w:r>
    </w:p>
    <w:p w:rsidR="00A80109" w:rsidRDefault="002E77B9">
      <w:pPr>
        <w:pStyle w:val="a0"/>
      </w:pPr>
      <w:r>
        <w:t>Для пользователей Windows:</w:t>
      </w:r>
    </w:p>
    <w:p w:rsidR="00A80109" w:rsidRDefault="002E77B9">
      <w:pPr>
        <w:pStyle w:val="a0"/>
      </w:pPr>
      <w:r>
        <w:t xml:space="preserve">git config –global core.autocrlf true </w:t>
      </w:r>
      <w:r>
        <w:t>git config –global core.safecrlf true</w:t>
      </w:r>
    </w:p>
    <w:p w:rsidR="00A80109" w:rsidRDefault="002E77B9">
      <w:pPr>
        <w:pStyle w:val="a0"/>
      </w:pPr>
      <w:r>
        <w:t>1.1.3 Установка отображения unicode По умолчанию, git будет печатать не-ASCII символов в именах файлов в виде восьмеричных последовательностей . Что бы избежать нечитаемых строк, установите соответствующий флаг. git co</w:t>
      </w:r>
      <w:r>
        <w:t>nfig –global core.quotepath off</w:t>
      </w:r>
    </w:p>
    <w:p w:rsidR="00A80109" w:rsidRDefault="002E77B9">
      <w:pPr>
        <w:pStyle w:val="a0"/>
      </w:pPr>
      <w:r>
        <w:t>1.2 Создание проекта</w:t>
      </w:r>
    </w:p>
    <w:p w:rsidR="00A80109" w:rsidRDefault="002E77B9">
      <w:pPr>
        <w:pStyle w:val="CaptionedFigure"/>
      </w:pPr>
      <w:r>
        <w:rPr>
          <w:noProof/>
          <w:lang w:eastAsia="ru-RU"/>
        </w:rPr>
        <w:lastRenderedPageBreak/>
        <w:drawing>
          <wp:inline distT="0" distB="0" distL="0" distR="0">
            <wp:extent cx="4381500" cy="2771775"/>
            <wp:effectExtent l="0" t="0" r="0" b="0"/>
            <wp:docPr id="27" name="Picture" descr="Рис. 2."/>
            <wp:cNvGraphicFramePr/>
            <a:graphic xmlns:a="http://schemas.openxmlformats.org/drawingml/2006/main">
              <a:graphicData uri="http://schemas.openxmlformats.org/drawingml/2006/picture">
                <pic:pic xmlns:pic="http://schemas.openxmlformats.org/drawingml/2006/picture">
                  <pic:nvPicPr>
                    <pic:cNvPr id="28" name="Picture" descr="image/2.JPG"/>
                    <pic:cNvPicPr>
                      <a:picLocks noChangeAspect="1" noChangeArrowheads="1"/>
                    </pic:cNvPicPr>
                  </pic:nvPicPr>
                  <pic:blipFill>
                    <a:blip r:embed="rId8"/>
                    <a:stretch>
                      <a:fillRect/>
                    </a:stretch>
                  </pic:blipFill>
                  <pic:spPr bwMode="auto">
                    <a:xfrm>
                      <a:off x="0" y="0"/>
                      <a:ext cx="4381500" cy="2771775"/>
                    </a:xfrm>
                    <a:prstGeom prst="rect">
                      <a:avLst/>
                    </a:prstGeom>
                    <a:noFill/>
                    <a:ln w="9525">
                      <a:noFill/>
                      <a:headEnd/>
                      <a:tailEnd/>
                    </a:ln>
                  </pic:spPr>
                </pic:pic>
              </a:graphicData>
            </a:graphic>
          </wp:inline>
        </w:drawing>
      </w:r>
    </w:p>
    <w:p w:rsidR="00A80109" w:rsidRDefault="002E77B9">
      <w:pPr>
        <w:pStyle w:val="ImageCaption"/>
      </w:pPr>
      <w:r>
        <w:t>Рис. 2.</w:t>
      </w:r>
    </w:p>
    <w:p w:rsidR="00A80109" w:rsidRDefault="002E77B9">
      <w:pPr>
        <w:pStyle w:val="a0"/>
      </w:pPr>
      <w:r>
        <w:t>1.2.1 Создайте страницу «Hello, World» Начните работу в пустом рабочем каталоге с создания пустого каталога с именем hello, затем войдите в него и создайте там файл с именем hello.html.</w:t>
      </w:r>
    </w:p>
    <w:p w:rsidR="00A80109" w:rsidRDefault="002E77B9">
      <w:pPr>
        <w:pStyle w:val="a0"/>
      </w:pPr>
      <w:r>
        <w:t>mkdir h</w:t>
      </w:r>
      <w:r>
        <w:t>ello cd hello touch hello.html echo “Hello, World!” &gt; hello.html</w:t>
      </w:r>
    </w:p>
    <w:p w:rsidR="00A80109" w:rsidRDefault="002E77B9">
      <w:pPr>
        <w:pStyle w:val="a0"/>
      </w:pPr>
      <w:r>
        <w:t>1.2.2 Создание репозитория Чтобы создать git репозиторий из этого каталога, выполните команду git init. git init</w:t>
      </w:r>
    </w:p>
    <w:p w:rsidR="00A80109" w:rsidRDefault="002E77B9">
      <w:pPr>
        <w:pStyle w:val="a0"/>
      </w:pPr>
      <w:r>
        <w:t>1.2.3 Добавление файла в репозиторий Добавим файл в репозиторий. git add hello</w:t>
      </w:r>
      <w:r>
        <w:t>.html git commit -m “Initial Commit”</w:t>
      </w:r>
    </w:p>
    <w:p w:rsidR="00A80109" w:rsidRDefault="002E77B9">
      <w:pPr>
        <w:pStyle w:val="a0"/>
      </w:pPr>
      <w:r>
        <w:t>1.2.4 Проверка состояние репозитория Используйте команду git status, чтобы проверить текущее состояние репози- тория.</w:t>
      </w:r>
    </w:p>
    <w:p w:rsidR="00A80109" w:rsidRDefault="002E77B9">
      <w:pPr>
        <w:pStyle w:val="a0"/>
      </w:pPr>
      <w:r>
        <w:t>git status</w:t>
      </w:r>
    </w:p>
    <w:p w:rsidR="00A80109" w:rsidRDefault="002E77B9">
      <w:pPr>
        <w:pStyle w:val="a0"/>
      </w:pPr>
      <w:r>
        <w:t xml:space="preserve">Команда проверки состояния сообщит, что коммитить нечего. Это означает, что в репозитории </w:t>
      </w:r>
      <w:r>
        <w:t>хранится текущее состояние рабочего каталога, и нет никаких изменений, ожидающих записи.</w:t>
      </w:r>
    </w:p>
    <w:p w:rsidR="00A80109" w:rsidRDefault="002E77B9">
      <w:pPr>
        <w:pStyle w:val="a0"/>
      </w:pPr>
      <w:r>
        <w:t>1.3 Внесение изменений</w:t>
      </w:r>
    </w:p>
    <w:p w:rsidR="00A80109" w:rsidRDefault="002E77B9">
      <w:pPr>
        <w:pStyle w:val="CaptionedFigure"/>
      </w:pPr>
      <w:r>
        <w:rPr>
          <w:noProof/>
          <w:lang w:eastAsia="ru-RU"/>
        </w:rPr>
        <w:lastRenderedPageBreak/>
        <w:drawing>
          <wp:inline distT="0" distB="0" distL="0" distR="0">
            <wp:extent cx="4391025" cy="2819400"/>
            <wp:effectExtent l="0" t="0" r="0" b="0"/>
            <wp:docPr id="31" name="Picture" descr="Рис. 3."/>
            <wp:cNvGraphicFramePr/>
            <a:graphic xmlns:a="http://schemas.openxmlformats.org/drawingml/2006/main">
              <a:graphicData uri="http://schemas.openxmlformats.org/drawingml/2006/picture">
                <pic:pic xmlns:pic="http://schemas.openxmlformats.org/drawingml/2006/picture">
                  <pic:nvPicPr>
                    <pic:cNvPr id="32" name="Picture" descr="image/3.JPG"/>
                    <pic:cNvPicPr>
                      <a:picLocks noChangeAspect="1" noChangeArrowheads="1"/>
                    </pic:cNvPicPr>
                  </pic:nvPicPr>
                  <pic:blipFill>
                    <a:blip r:embed="rId9"/>
                    <a:stretch>
                      <a:fillRect/>
                    </a:stretch>
                  </pic:blipFill>
                  <pic:spPr bwMode="auto">
                    <a:xfrm>
                      <a:off x="0" y="0"/>
                      <a:ext cx="4391025" cy="2819400"/>
                    </a:xfrm>
                    <a:prstGeom prst="rect">
                      <a:avLst/>
                    </a:prstGeom>
                    <a:noFill/>
                    <a:ln w="9525">
                      <a:noFill/>
                      <a:headEnd/>
                      <a:tailEnd/>
                    </a:ln>
                  </pic:spPr>
                </pic:pic>
              </a:graphicData>
            </a:graphic>
          </wp:inline>
        </w:drawing>
      </w:r>
    </w:p>
    <w:p w:rsidR="00A80109" w:rsidRDefault="002E77B9">
      <w:pPr>
        <w:pStyle w:val="ImageCaption"/>
      </w:pPr>
      <w:r>
        <w:t>Рис. 3.</w:t>
      </w:r>
    </w:p>
    <w:p w:rsidR="00A80109" w:rsidRDefault="002E77B9">
      <w:pPr>
        <w:pStyle w:val="a0"/>
      </w:pPr>
      <w:r>
        <w:t>1.3.1 Измените страницу «Hello, World» Добавим кое-какие HTML-теги к нашему приветствию. Измените содержимое файла hello.html на:</w:t>
      </w:r>
    </w:p>
    <w:p w:rsidR="00A80109" w:rsidRDefault="002E77B9">
      <w:pPr>
        <w:pStyle w:val="a0"/>
      </w:pPr>
      <w:r>
        <w:t>Hell</w:t>
      </w:r>
      <w:r>
        <w:t>o, World!</w:t>
      </w:r>
    </w:p>
    <w:p w:rsidR="00A80109" w:rsidRDefault="002E77B9">
      <w:pPr>
        <w:pStyle w:val="a0"/>
      </w:pPr>
      <w:r>
        <w:t>Проверьте состояние рабочего каталога. git status git знает, что файл hello.html был изменен, но при этом эти изменения еще не зафиксированы в репозитории. Также обратите внимание на то, что сообщение о состоянии дает вам подсказку о том, что нуж</w:t>
      </w:r>
      <w:r>
        <w:t>но делать дальше. Если вы хотите добавить эти изменения в репози- торий, используйте команду git add. В противном случае используйте команду git сheckout для отмены изменений.</w:t>
      </w:r>
    </w:p>
    <w:p w:rsidR="00A80109" w:rsidRDefault="002E77B9">
      <w:pPr>
        <w:pStyle w:val="a0"/>
      </w:pPr>
      <w:r>
        <w:t>1.4 Индексация изменений</w:t>
      </w:r>
    </w:p>
    <w:p w:rsidR="00A80109" w:rsidRDefault="002E77B9">
      <w:pPr>
        <w:pStyle w:val="CaptionedFigure"/>
      </w:pPr>
      <w:r>
        <w:rPr>
          <w:noProof/>
          <w:lang w:eastAsia="ru-RU"/>
        </w:rPr>
        <w:drawing>
          <wp:inline distT="0" distB="0" distL="0" distR="0">
            <wp:extent cx="4381500" cy="2800350"/>
            <wp:effectExtent l="0" t="0" r="0" b="0"/>
            <wp:docPr id="35" name="Picture" descr="Рис. 4."/>
            <wp:cNvGraphicFramePr/>
            <a:graphic xmlns:a="http://schemas.openxmlformats.org/drawingml/2006/main">
              <a:graphicData uri="http://schemas.openxmlformats.org/drawingml/2006/picture">
                <pic:pic xmlns:pic="http://schemas.openxmlformats.org/drawingml/2006/picture">
                  <pic:nvPicPr>
                    <pic:cNvPr id="36" name="Picture" descr="image/4.JPG"/>
                    <pic:cNvPicPr>
                      <a:picLocks noChangeAspect="1" noChangeArrowheads="1"/>
                    </pic:cNvPicPr>
                  </pic:nvPicPr>
                  <pic:blipFill>
                    <a:blip r:embed="rId10"/>
                    <a:stretch>
                      <a:fillRect/>
                    </a:stretch>
                  </pic:blipFill>
                  <pic:spPr bwMode="auto">
                    <a:xfrm>
                      <a:off x="0" y="0"/>
                      <a:ext cx="4381500" cy="2800350"/>
                    </a:xfrm>
                    <a:prstGeom prst="rect">
                      <a:avLst/>
                    </a:prstGeom>
                    <a:noFill/>
                    <a:ln w="9525">
                      <a:noFill/>
                      <a:headEnd/>
                      <a:tailEnd/>
                    </a:ln>
                  </pic:spPr>
                </pic:pic>
              </a:graphicData>
            </a:graphic>
          </wp:inline>
        </w:drawing>
      </w:r>
    </w:p>
    <w:p w:rsidR="00A80109" w:rsidRDefault="002E77B9">
      <w:pPr>
        <w:pStyle w:val="ImageCaption"/>
      </w:pPr>
      <w:r>
        <w:t>Рис. 4.</w:t>
      </w:r>
    </w:p>
    <w:p w:rsidR="00A80109" w:rsidRDefault="002E77B9">
      <w:pPr>
        <w:pStyle w:val="a0"/>
      </w:pPr>
      <w:r>
        <w:lastRenderedPageBreak/>
        <w:t>Теперь выполните команду git, чтобы проиндекс</w:t>
      </w:r>
      <w:r>
        <w:t>ировать изменения. Проверьте состояние. git add hello.html git status Изменения файла hello.html были проиндексированы. Это означает, что git те- перь знает об изменении, но изменение пока не записано в репозиторий. Следую- щий коммит будет включать в себя</w:t>
      </w:r>
      <w:r>
        <w:t xml:space="preserve"> проиндексированные изменения. Если вы решили, что не хотите коммитить изменения, команда состояния на- помнит вам о том, что с помощью команды git reset можно снять индексацию этих изменений. Отдельный шаг индексации в git позволяет вам продолжать вносить</w:t>
      </w:r>
      <w:r>
        <w:t xml:space="preserve"> изменения в рабочий каталог, а затем, в момент, когда вы захотите взаимодействовать с версионным контролем, git позволит записать изменения в малых коммитах, которые фиксируют то, что вы сделали. Разделяя индексацию и коммит, вы имеете возможность с легко</w:t>
      </w:r>
      <w:r>
        <w:t>стью настроить, что идет в какой коммит.</w:t>
      </w:r>
    </w:p>
    <w:p w:rsidR="00A80109" w:rsidRDefault="002E77B9">
      <w:pPr>
        <w:pStyle w:val="a0"/>
      </w:pPr>
      <w:r>
        <w:t>1.4.1 Коммит изменений Когда вы ранее использовали git commit для коммита первоначальной версии файла hello.html в репозиторий, вы включили метку -m, которая делает ком- ментарий в командной строке. Команда commit п</w:t>
      </w:r>
      <w:r>
        <w:t xml:space="preserve">озволит вам интерактивно ре- дактировать комментарии для коммита. Теперь давайте это проверим. Если вы опустите метку -m из командной строки, git перенесет вас в редак- тор по вашему выбору. Редактор выбирается из следующего списка (в порядке приоритета): </w:t>
      </w:r>
      <w:r>
        <w:t xml:space="preserve">• переменная среды GIT_EDITOR • параметр конфигурации core.editor • переменная среды VISUAL • переменная среды EDITOR Сделайте коммит и проверьте состояние. git commit Откроется редактор. В первой строке введите комментарий: «Added h1 tag». Сохраните файл </w:t>
      </w:r>
      <w:r>
        <w:t>и вый- дите из редактора (для этого в редакторе по-умолчанию (Vim) вам нужно нажать клавишу ESC, ввести :wq и нажать Enter). Теперь еще раз проверим состояние. git status Рабочий каталог чистый, можно продолжить работу.</w:t>
      </w:r>
    </w:p>
    <w:p w:rsidR="00A80109" w:rsidRDefault="002E77B9">
      <w:pPr>
        <w:pStyle w:val="a0"/>
      </w:pPr>
      <w:r>
        <w:t>1.4.2 Добавьте стандартные теги стра</w:t>
      </w:r>
      <w:r>
        <w:t>ницы Измените страницу «Hello, World», чтобы она содержала стандартные теги</w:t>
      </w:r>
    </w:p>
    <w:p w:rsidR="00A80109" w:rsidRDefault="002E77B9">
      <w:pPr>
        <w:pStyle w:val="a0"/>
      </w:pPr>
      <w:r>
        <w:t>и</w:t>
      </w:r>
    </w:p>
    <w:p w:rsidR="00A80109" w:rsidRDefault="002E77B9">
      <w:pPr>
        <w:pStyle w:val="a0"/>
      </w:pPr>
      <w:r>
        <w:t>.</w:t>
      </w:r>
    </w:p>
    <w:p w:rsidR="00A80109" w:rsidRDefault="002E77B9">
      <w:pPr>
        <w:pStyle w:val="a0"/>
      </w:pPr>
      <w:r>
        <w:t>Hello, World!</w:t>
      </w:r>
    </w:p>
    <w:p w:rsidR="00A80109" w:rsidRDefault="002E77B9">
      <w:pPr>
        <w:pStyle w:val="a0"/>
      </w:pPr>
      <w:r>
        <w:t>Теперь добавьте это изменение в индекс git. git add hello.html Теперь добавьте заголовки HTML (секцию</w:t>
      </w:r>
    </w:p>
    <w:p w:rsidR="00A80109" w:rsidRDefault="002E77B9">
      <w:pPr>
        <w:pStyle w:val="a0"/>
      </w:pPr>
      <w:r>
        <w:t>) к странице «Hello, World».</w:t>
      </w:r>
    </w:p>
    <w:p w:rsidR="00A80109" w:rsidRDefault="002E77B9">
      <w:pPr>
        <w:pStyle w:val="a0"/>
      </w:pPr>
      <w:r>
        <w:t>Hello, World!</w:t>
      </w:r>
    </w:p>
    <w:p w:rsidR="00A80109" w:rsidRDefault="002E77B9">
      <w:pPr>
        <w:pStyle w:val="a0"/>
      </w:pPr>
      <w:r>
        <w:t>Проверьте текущий статус: git status Обратите внимание на то, что hello.html указан дважды в состоянии. Пер- вое изменение (добавление стандартных тегов) проиндексировано и готово к коммиту. Второе изменение (добавление заголовков HTML) является непроиндек</w:t>
      </w:r>
      <w:r>
        <w:t xml:space="preserve">- сированным. Если бы вы делали коммит сейчас, заголовки не были бы сохранены в репозиторий. Произведите коммит проиндексированного изменения (значение по умолча- нию), а затем еще раз проверьте состояние. git commit -m “Added standard HTML page tags” git </w:t>
      </w:r>
      <w:r>
        <w:t xml:space="preserve">status Состояние команды говорит о том, что hello.html имеет незафиксированные изменения, но уже не </w:t>
      </w:r>
      <w:r>
        <w:lastRenderedPageBreak/>
        <w:t xml:space="preserve">в буферной зоне. Теперь добавьте второе изменение в индекс, а затем проверьте состояние с помощью команды git status. git add . git status В качестве файла </w:t>
      </w:r>
      <w:r>
        <w:t>для добавления, мы использовали текущий каталог (.). Это краткий и удобный путь для добавления всех изменений в файлы текущего каталога и его подкаталоги. Но поскольку он добавляет все, не лишним будет проверить состояние перед запуском add, просто чтобы у</w:t>
      </w:r>
      <w:r>
        <w:t>бедиться, что вы не добавили какой- то файл, который добавлять было не нужно. Второе изменение было проиндексировано и готово к коммиту. Сделайте коммит второго изменения git commit -m “Added HTML header”</w:t>
      </w:r>
    </w:p>
    <w:p w:rsidR="00A80109" w:rsidRDefault="002E77B9">
      <w:pPr>
        <w:pStyle w:val="a0"/>
      </w:pPr>
      <w:r>
        <w:t>1.4.3 История Получим список произведенных изменени</w:t>
      </w:r>
      <w:r>
        <w:t>й: git log Однострочный формат истории: git log –pretty=oneline Есть много вариантов отображения лога. git log –pretty=oneline –max-count=2 git log –pretty=oneline –since=‘5 minutes ago’ git log –pretty=oneline –until=‘5 minutes ago’ git log –pretty=onelin</w:t>
      </w:r>
      <w:r>
        <w:t>e –author= git log –pretty=oneline –all Справочная страница: man git-log Инструмент gitk полезен в изучении истории изменений.</w:t>
      </w:r>
    </w:p>
    <w:p w:rsidR="00A80109" w:rsidRDefault="002E77B9">
      <w:pPr>
        <w:pStyle w:val="a0"/>
      </w:pPr>
      <w:r>
        <w:t>1.4.4 Получение старых версий Возвращаться назад в историю очень просто. Команда checkout скопирует любой снимок из репозитория в</w:t>
      </w:r>
      <w:r>
        <w:t xml:space="preserve"> рабочий каталог. Получите хэши предыдущих версий git log Изучите данные лога и найдите хэш для первого коммита. Он должен быть в последней строке данных. Используйте этот хэш-код (достаточно первых 7 знаков) в команде ниже. Затем проверьте содержимое файл</w:t>
      </w:r>
      <w:r>
        <w:t>а hello.html. git checkout  cat hello.html Вернитесь к последней версии в ветке master git checkout master cat hello.html master — имя ветки по умолчанию. Переключая имена веток, вы попадаете на последнюю версию выбранной ветки.</w:t>
      </w:r>
    </w:p>
    <w:p w:rsidR="00A80109" w:rsidRDefault="002E77B9">
      <w:pPr>
        <w:pStyle w:val="a0"/>
      </w:pPr>
      <w:r>
        <w:t>1.4.5 Создание тегов версий</w:t>
      </w:r>
      <w:r>
        <w:t xml:space="preserve"> Давайте назовем текущую версию страницы hello первой (v1). Создайте тег первой версии git tag v1 Теперь текущая версия страницы называется v1. Теги для предыдущих версий Давайте создадим тег для версии, которая идет перед текущей версией и назовем его v1-</w:t>
      </w:r>
      <w:r>
        <w:t>beta. В первую очередь нам надо пере- ключиться на предыдущую версию. Вместо поиска до хэш, мы будем использовать ^, обозначающее «родитель v1». Вместо обозначения v1^ можно использовать v1~1. Это обозначение можно определить как «первую версию предшествую</w:t>
      </w:r>
      <w:r>
        <w:t>щую v1». git checkout v1^ cat hello.html Это версия c тегами</w:t>
      </w:r>
    </w:p>
    <w:p w:rsidR="00A80109" w:rsidRDefault="002E77B9">
      <w:pPr>
        <w:pStyle w:val="a0"/>
      </w:pPr>
      <w:r>
        <w:t>и</w:t>
      </w:r>
    </w:p>
    <w:p w:rsidR="00A80109" w:rsidRDefault="002E77B9">
      <w:pPr>
        <w:pStyle w:val="a0"/>
      </w:pPr>
      <w:r>
        <w:t>, но еще пока без</w:t>
      </w:r>
    </w:p>
    <w:p w:rsidR="00A80109" w:rsidRDefault="002E77B9">
      <w:pPr>
        <w:pStyle w:val="a0"/>
      </w:pPr>
      <w:r>
        <w:t>. Давайте сделаем ее версией v1-beta. git tag v1-beta</w:t>
      </w:r>
    </w:p>
    <w:p w:rsidR="00A80109" w:rsidRDefault="002E77B9">
      <w:pPr>
        <w:pStyle w:val="a0"/>
      </w:pPr>
      <w:r>
        <w:t xml:space="preserve">1.4.6 Переключение по имени тега Теперь попробуйте попереключаться между двумя отмеченными версиями. git checkout v1 git </w:t>
      </w:r>
      <w:r>
        <w:t>checkout v1-beta 1.4.7 Просмотр тегов с помощью команды tag Вы можете увидеть, какие теги доступны, используя команду git tag. git tag Вы также можете посмотреть теги в логе. git log master –all Вы можете видеть теги (v1 и v1-beta) в логе вместе с именем в</w:t>
      </w:r>
      <w:r>
        <w:t>етки (master). Кроме того HEAD показывает коммит, на который вы переключились (на данный момент это v1-beta).</w:t>
      </w:r>
    </w:p>
    <w:p w:rsidR="00A80109" w:rsidRDefault="002E77B9">
      <w:pPr>
        <w:pStyle w:val="a0"/>
      </w:pPr>
      <w:r>
        <w:t>1.5 Отмена локальных изменений (до индексации)</w:t>
      </w:r>
    </w:p>
    <w:p w:rsidR="00A80109" w:rsidRDefault="002E77B9">
      <w:pPr>
        <w:pStyle w:val="CaptionedFigure"/>
      </w:pPr>
      <w:r>
        <w:rPr>
          <w:noProof/>
          <w:lang w:eastAsia="ru-RU"/>
        </w:rPr>
        <w:lastRenderedPageBreak/>
        <w:drawing>
          <wp:inline distT="0" distB="0" distL="0" distR="0">
            <wp:extent cx="4391025" cy="2790825"/>
            <wp:effectExtent l="0" t="0" r="0" b="0"/>
            <wp:docPr id="39" name="Picture" descr="Рис. 5."/>
            <wp:cNvGraphicFramePr/>
            <a:graphic xmlns:a="http://schemas.openxmlformats.org/drawingml/2006/main">
              <a:graphicData uri="http://schemas.openxmlformats.org/drawingml/2006/picture">
                <pic:pic xmlns:pic="http://schemas.openxmlformats.org/drawingml/2006/picture">
                  <pic:nvPicPr>
                    <pic:cNvPr id="40" name="Picture" descr="image/5.JPG"/>
                    <pic:cNvPicPr>
                      <a:picLocks noChangeAspect="1" noChangeArrowheads="1"/>
                    </pic:cNvPicPr>
                  </pic:nvPicPr>
                  <pic:blipFill>
                    <a:blip r:embed="rId11"/>
                    <a:stretch>
                      <a:fillRect/>
                    </a:stretch>
                  </pic:blipFill>
                  <pic:spPr bwMode="auto">
                    <a:xfrm>
                      <a:off x="0" y="0"/>
                      <a:ext cx="4391025" cy="2790825"/>
                    </a:xfrm>
                    <a:prstGeom prst="rect">
                      <a:avLst/>
                    </a:prstGeom>
                    <a:noFill/>
                    <a:ln w="9525">
                      <a:noFill/>
                      <a:headEnd/>
                      <a:tailEnd/>
                    </a:ln>
                  </pic:spPr>
                </pic:pic>
              </a:graphicData>
            </a:graphic>
          </wp:inline>
        </w:drawing>
      </w:r>
    </w:p>
    <w:p w:rsidR="00A80109" w:rsidRDefault="002E77B9">
      <w:pPr>
        <w:pStyle w:val="ImageCaption"/>
      </w:pPr>
      <w:r>
        <w:t>Рис. 5.</w:t>
      </w:r>
    </w:p>
    <w:p w:rsidR="00A80109" w:rsidRDefault="002E77B9">
      <w:pPr>
        <w:pStyle w:val="a0"/>
      </w:pPr>
      <w:r>
        <w:t>1.5.1 Переключитесь на ветку master Убедитесь, что вы находитесь на последнем коммите вет</w:t>
      </w:r>
      <w:r>
        <w:t>ки master, прежде чем продолжить работу. git checkout master</w:t>
      </w:r>
    </w:p>
    <w:p w:rsidR="00A80109" w:rsidRDefault="002E77B9">
      <w:pPr>
        <w:pStyle w:val="a0"/>
      </w:pPr>
      <w:r>
        <w:t>1.5.2 Измените hello.html Иногда случается, что вы изменили файл в рабочем каталоге, и хотите отменить последние коммиты. С этим справится команда git checkout. Внесите изменение в файл hello.htm</w:t>
      </w:r>
      <w:r>
        <w:t>l в виде нежелательного комментария.</w:t>
      </w:r>
    </w:p>
    <w:p w:rsidR="00A80109" w:rsidRDefault="002E77B9">
      <w:pPr>
        <w:pStyle w:val="a0"/>
      </w:pPr>
      <w:r>
        <w:t>Hello, World!</w:t>
      </w:r>
    </w:p>
    <w:p w:rsidR="00A80109" w:rsidRDefault="002E77B9">
      <w:pPr>
        <w:pStyle w:val="a0"/>
      </w:pPr>
      <w:r>
        <w:t>1.5.3 Проверьте состояние Сначала проверьте состояние рабочего каталога. git status Мы видим, что файл hello.html был изменен, но еще не проиндексирован. 1.5.4 Отмена изменений в рабочем каталоге Используй</w:t>
      </w:r>
      <w:r>
        <w:t>те команду git checkout для переключения версии файла hello.html в репозитории. git checkout hello.html git status cat hello.html Команда git status показывает нам, что не было произведено никаких изме- нений, не зафиксированных в рабочем каталоге.</w:t>
      </w:r>
    </w:p>
    <w:p w:rsidR="00A80109" w:rsidRDefault="002E77B9">
      <w:pPr>
        <w:pStyle w:val="a0"/>
      </w:pPr>
      <w:r>
        <w:t>1.6 Отм</w:t>
      </w:r>
      <w:r>
        <w:t>ена проиндексированных изменений (перед коммитом)</w:t>
      </w:r>
    </w:p>
    <w:p w:rsidR="00A80109" w:rsidRDefault="002E77B9">
      <w:pPr>
        <w:pStyle w:val="CaptionedFigure"/>
      </w:pPr>
      <w:r>
        <w:rPr>
          <w:noProof/>
          <w:lang w:eastAsia="ru-RU"/>
        </w:rPr>
        <w:lastRenderedPageBreak/>
        <w:drawing>
          <wp:inline distT="0" distB="0" distL="0" distR="0">
            <wp:extent cx="4362450" cy="2809875"/>
            <wp:effectExtent l="0" t="0" r="0" b="0"/>
            <wp:docPr id="43" name="Picture" descr="Рис. 6."/>
            <wp:cNvGraphicFramePr/>
            <a:graphic xmlns:a="http://schemas.openxmlformats.org/drawingml/2006/main">
              <a:graphicData uri="http://schemas.openxmlformats.org/drawingml/2006/picture">
                <pic:pic xmlns:pic="http://schemas.openxmlformats.org/drawingml/2006/picture">
                  <pic:nvPicPr>
                    <pic:cNvPr id="44" name="Picture" descr="image/6.JPG"/>
                    <pic:cNvPicPr>
                      <a:picLocks noChangeAspect="1" noChangeArrowheads="1"/>
                    </pic:cNvPicPr>
                  </pic:nvPicPr>
                  <pic:blipFill>
                    <a:blip r:embed="rId12"/>
                    <a:stretch>
                      <a:fillRect/>
                    </a:stretch>
                  </pic:blipFill>
                  <pic:spPr bwMode="auto">
                    <a:xfrm>
                      <a:off x="0" y="0"/>
                      <a:ext cx="4362450" cy="2809875"/>
                    </a:xfrm>
                    <a:prstGeom prst="rect">
                      <a:avLst/>
                    </a:prstGeom>
                    <a:noFill/>
                    <a:ln w="9525">
                      <a:noFill/>
                      <a:headEnd/>
                      <a:tailEnd/>
                    </a:ln>
                  </pic:spPr>
                </pic:pic>
              </a:graphicData>
            </a:graphic>
          </wp:inline>
        </w:drawing>
      </w:r>
    </w:p>
    <w:p w:rsidR="00A80109" w:rsidRDefault="002E77B9">
      <w:pPr>
        <w:pStyle w:val="ImageCaption"/>
      </w:pPr>
      <w:r>
        <w:t>Рис. 6.</w:t>
      </w:r>
    </w:p>
    <w:p w:rsidR="00A80109" w:rsidRDefault="002E77B9">
      <w:pPr>
        <w:pStyle w:val="a0"/>
      </w:pPr>
      <w:r>
        <w:t>1.6.1 Измените файл и проиндексируйте изменения</w:t>
      </w:r>
    </w:p>
    <w:p w:rsidR="00A80109" w:rsidRDefault="002E77B9">
      <w:pPr>
        <w:pStyle w:val="a0"/>
      </w:pPr>
      <w:r>
        <w:t>Внесите изменение в файл hello.html в виде нежелательного комментария</w:t>
      </w:r>
    </w:p>
    <w:p w:rsidR="00A80109" w:rsidRDefault="002E77B9">
      <w:pPr>
        <w:pStyle w:val="a0"/>
      </w:pPr>
      <w:r>
        <w:t>Hello, World!</w:t>
      </w:r>
    </w:p>
    <w:p w:rsidR="00A80109" w:rsidRDefault="002E77B9">
      <w:pPr>
        <w:pStyle w:val="a0"/>
      </w:pPr>
      <w:r>
        <w:t>Проиндексируйте это изменение. git add hello.html</w:t>
      </w:r>
    </w:p>
    <w:p w:rsidR="00A80109" w:rsidRDefault="002E77B9">
      <w:pPr>
        <w:pStyle w:val="a0"/>
      </w:pPr>
      <w:r>
        <w:t>1.6.2 Проверьт</w:t>
      </w:r>
      <w:r>
        <w:t>е состояние Проверьте состояние нежелательного изменения. git status Состояние показывает, что изменение было проиндексировано и готово к ком- миту.</w:t>
      </w:r>
    </w:p>
    <w:p w:rsidR="00A80109" w:rsidRDefault="002E77B9">
      <w:pPr>
        <w:pStyle w:val="a0"/>
      </w:pPr>
      <w:r>
        <w:t>1.6.3 Выполните сброс буферной зоны К счастью, вывод состояния показывает нам именно то, что мы должны сдел</w:t>
      </w:r>
      <w:r>
        <w:t xml:space="preserve">ать для отмены индексации изменения. git reset HEAD hello.html Команда git reset сбрасывает буферную зону к HEAD. Это очищает буферную зону от изменений, которые мы только что проиндексировали. Команда git reset (по умолчанию) не изменяет рабочий каталог. </w:t>
      </w:r>
      <w:r>
        <w:t>Поэтому рабочий каталог все еще содержит нежелательный комментарий. Мы можем ис- пользовать команду git checkout, чтобы удалить нежелательные изменения в рабочем каталоге.</w:t>
      </w:r>
    </w:p>
    <w:p w:rsidR="00A80109" w:rsidRDefault="002E77B9">
      <w:pPr>
        <w:pStyle w:val="a0"/>
      </w:pPr>
      <w:r>
        <w:t>1.6.4 Переключитесь на версию коммита git checkout hello.html git status Наш рабочий</w:t>
      </w:r>
      <w:r>
        <w:t xml:space="preserve"> каталог опять чист.</w:t>
      </w:r>
    </w:p>
    <w:p w:rsidR="00A80109" w:rsidRDefault="002E77B9">
      <w:pPr>
        <w:pStyle w:val="a0"/>
      </w:pPr>
      <w:r>
        <w:t>1.7 Отмена коммитов</w:t>
      </w:r>
    </w:p>
    <w:p w:rsidR="00A80109" w:rsidRDefault="002E77B9">
      <w:pPr>
        <w:pStyle w:val="CaptionedFigure"/>
      </w:pPr>
      <w:r>
        <w:rPr>
          <w:noProof/>
          <w:lang w:eastAsia="ru-RU"/>
        </w:rPr>
        <w:lastRenderedPageBreak/>
        <w:drawing>
          <wp:inline distT="0" distB="0" distL="0" distR="0">
            <wp:extent cx="4343400" cy="2819400"/>
            <wp:effectExtent l="0" t="0" r="0" b="0"/>
            <wp:docPr id="47" name="Picture" descr="Рис. 7."/>
            <wp:cNvGraphicFramePr/>
            <a:graphic xmlns:a="http://schemas.openxmlformats.org/drawingml/2006/main">
              <a:graphicData uri="http://schemas.openxmlformats.org/drawingml/2006/picture">
                <pic:pic xmlns:pic="http://schemas.openxmlformats.org/drawingml/2006/picture">
                  <pic:nvPicPr>
                    <pic:cNvPr id="48" name="Picture" descr="image/7.JPG"/>
                    <pic:cNvPicPr>
                      <a:picLocks noChangeAspect="1" noChangeArrowheads="1"/>
                    </pic:cNvPicPr>
                  </pic:nvPicPr>
                  <pic:blipFill>
                    <a:blip r:embed="rId13"/>
                    <a:stretch>
                      <a:fillRect/>
                    </a:stretch>
                  </pic:blipFill>
                  <pic:spPr bwMode="auto">
                    <a:xfrm>
                      <a:off x="0" y="0"/>
                      <a:ext cx="4343400" cy="2819400"/>
                    </a:xfrm>
                    <a:prstGeom prst="rect">
                      <a:avLst/>
                    </a:prstGeom>
                    <a:noFill/>
                    <a:ln w="9525">
                      <a:noFill/>
                      <a:headEnd/>
                      <a:tailEnd/>
                    </a:ln>
                  </pic:spPr>
                </pic:pic>
              </a:graphicData>
            </a:graphic>
          </wp:inline>
        </w:drawing>
      </w:r>
    </w:p>
    <w:p w:rsidR="00A80109" w:rsidRDefault="002E77B9">
      <w:pPr>
        <w:pStyle w:val="ImageCaption"/>
      </w:pPr>
      <w:r>
        <w:t>Рис. 7.</w:t>
      </w:r>
    </w:p>
    <w:p w:rsidR="00A80109" w:rsidRDefault="002E77B9">
      <w:pPr>
        <w:pStyle w:val="a0"/>
      </w:pPr>
      <w:r>
        <w:t xml:space="preserve">1.7.1 Отмена коммитов Иногда вы понимаете, что новые коммиты являются неверными, и хотите их отменить. Есть несколько способов решения этого вопроса, здесь мы будем исполь- зовать самый безопасный. </w:t>
      </w:r>
      <w:r>
        <w:t>Мы отменим коммит путем создания нового коммита, отменяющего нежела- тельные изменения.</w:t>
      </w:r>
    </w:p>
    <w:p w:rsidR="00A80109" w:rsidRDefault="002E77B9">
      <w:pPr>
        <w:pStyle w:val="a0"/>
      </w:pPr>
      <w:r>
        <w:t>1.7.2 Измените файл и сделайте коммит Измените файл hello.html на следующий.</w:t>
      </w:r>
    </w:p>
    <w:p w:rsidR="00A80109" w:rsidRDefault="002E77B9">
      <w:pPr>
        <w:pStyle w:val="a0"/>
      </w:pPr>
      <w:r>
        <w:t>Hello, World!</w:t>
      </w:r>
    </w:p>
    <w:p w:rsidR="00A80109" w:rsidRDefault="002E77B9">
      <w:pPr>
        <w:pStyle w:val="a0"/>
      </w:pPr>
      <w:r>
        <w:t>Выполните: git add hello.html git commit -m “Oops, we didn’t want this commit</w:t>
      </w:r>
      <w:r>
        <w:t>”</w:t>
      </w:r>
    </w:p>
    <w:p w:rsidR="00A80109" w:rsidRDefault="002E77B9">
      <w:pPr>
        <w:pStyle w:val="a0"/>
      </w:pPr>
      <w:r>
        <w:t xml:space="preserve">1.7.3 Сделайте коммит с новыми изменениями, отменяющими предыдущие Чтобы отменить коммит, нам необходимо сделать коммит, который удаляет изме- нения, сохраненные нежелательным коммитом. git revert HEAD Перейдите в редактор, где вы можете отредактировать </w:t>
      </w:r>
      <w:r>
        <w:t>коммит-сообщение по умолчанию или оставить все как есть. Сохраните и закройте файл. Так как мы отменили самый последний произведенный коммит, мы смогли использовать HEAD в качестве аргумента для отмены. Мы можем отменить любой произвольной коммит в истории</w:t>
      </w:r>
      <w:r>
        <w:t>, указав его хэш-значение.</w:t>
      </w:r>
    </w:p>
    <w:p w:rsidR="00A80109" w:rsidRDefault="002E77B9">
      <w:pPr>
        <w:pStyle w:val="a0"/>
      </w:pPr>
      <w:r>
        <w:t>1.7.4 Проверьте лог Проверка лога показывает нежелательные и отмененные коммиты в наш репози- торий. git log Эта техника будет работать с любым коммитом.</w:t>
      </w:r>
    </w:p>
    <w:p w:rsidR="00A80109" w:rsidRDefault="002E77B9">
      <w:pPr>
        <w:pStyle w:val="CaptionedFigure"/>
      </w:pPr>
      <w:r>
        <w:rPr>
          <w:noProof/>
          <w:lang w:eastAsia="ru-RU"/>
        </w:rPr>
        <w:lastRenderedPageBreak/>
        <w:drawing>
          <wp:inline distT="0" distB="0" distL="0" distR="0">
            <wp:extent cx="4429125" cy="2809875"/>
            <wp:effectExtent l="0" t="0" r="0" b="0"/>
            <wp:docPr id="51" name="Picture" descr="Рис. 8."/>
            <wp:cNvGraphicFramePr/>
            <a:graphic xmlns:a="http://schemas.openxmlformats.org/drawingml/2006/main">
              <a:graphicData uri="http://schemas.openxmlformats.org/drawingml/2006/picture">
                <pic:pic xmlns:pic="http://schemas.openxmlformats.org/drawingml/2006/picture">
                  <pic:nvPicPr>
                    <pic:cNvPr id="52" name="Picture" descr="image/8.JPG"/>
                    <pic:cNvPicPr>
                      <a:picLocks noChangeAspect="1" noChangeArrowheads="1"/>
                    </pic:cNvPicPr>
                  </pic:nvPicPr>
                  <pic:blipFill>
                    <a:blip r:embed="rId14"/>
                    <a:stretch>
                      <a:fillRect/>
                    </a:stretch>
                  </pic:blipFill>
                  <pic:spPr bwMode="auto">
                    <a:xfrm>
                      <a:off x="0" y="0"/>
                      <a:ext cx="4429125" cy="2809875"/>
                    </a:xfrm>
                    <a:prstGeom prst="rect">
                      <a:avLst/>
                    </a:prstGeom>
                    <a:noFill/>
                    <a:ln w="9525">
                      <a:noFill/>
                      <a:headEnd/>
                      <a:tailEnd/>
                    </a:ln>
                  </pic:spPr>
                </pic:pic>
              </a:graphicData>
            </a:graphic>
          </wp:inline>
        </w:drawing>
      </w:r>
    </w:p>
    <w:p w:rsidR="00A80109" w:rsidRDefault="002E77B9">
      <w:pPr>
        <w:pStyle w:val="ImageCaption"/>
      </w:pPr>
      <w:r>
        <w:t>Рис. 8.</w:t>
      </w:r>
    </w:p>
    <w:p w:rsidR="00A80109" w:rsidRDefault="002E77B9">
      <w:pPr>
        <w:pStyle w:val="a0"/>
      </w:pPr>
      <w:r>
        <w:t>1.8 Удаление коммиттов из ветки git revert является мощной команд</w:t>
      </w:r>
      <w:r>
        <w:t>ой, которая позволяет отменить любые ком- миты в репозиторий. Однако, и оригинальный и «отмененный» коммиты видны в истории ветки (при использовании команды git log). Часто мы делаем коммит, и сразу понимаем, что это была ошибка. Было бы неплохо иметь кома</w:t>
      </w:r>
      <w:r>
        <w:t>нду «возврата», которая позволила бы нам сделать вид, что неправильного коммита никогда и не было. Команда «возврата» даже предотвра- тила бы появление нежелательного коммита в истории git log.</w:t>
      </w:r>
    </w:p>
    <w:p w:rsidR="00A80109" w:rsidRDefault="002E77B9">
      <w:pPr>
        <w:pStyle w:val="a0"/>
      </w:pPr>
      <w:r>
        <w:t>1.8.1 Команда git reset При получении ссылки на коммит (т.е. х</w:t>
      </w:r>
      <w:r>
        <w:t>эш, ветка или имя тега), команда git reset: • перепишет текущую ветку, чтобы она указывала на нужный коммит; • опционально сбросит буферную зону для соответствия с указанным комми- том; • опционально сбросит рабочий каталог для соответствия с указанным ком</w:t>
      </w:r>
      <w:r>
        <w:t>ми- том.</w:t>
      </w:r>
    </w:p>
    <w:p w:rsidR="00A80109" w:rsidRDefault="002E77B9">
      <w:pPr>
        <w:pStyle w:val="a0"/>
      </w:pPr>
      <w:r>
        <w:t>1.8.2 Проверьте нашу историю Давайте сделаем быструю проверку нашей истории коммитов. Выполните: git log Мы видим, что два последних коммита в этой ветке — «Oops» и «Revert Oops». Давайте удалим их с помощью сброса.</w:t>
      </w:r>
    </w:p>
    <w:p w:rsidR="00A80109" w:rsidRDefault="002E77B9">
      <w:pPr>
        <w:pStyle w:val="a0"/>
      </w:pPr>
      <w:r>
        <w:t>1.8.3 Для начала отметьте эту в</w:t>
      </w:r>
      <w:r>
        <w:t>етку Но прежде чем удалить коммиты, давайте отметим последний коммит тегом, чтобы потом можно было его найти. git tag oops</w:t>
      </w:r>
    </w:p>
    <w:p w:rsidR="00A80109" w:rsidRDefault="002E77B9">
      <w:pPr>
        <w:pStyle w:val="a0"/>
      </w:pPr>
      <w:r>
        <w:t>1.8.4 Сброс коммитов к предшествующим коммиту Oops Глядя на историю лога, мы видим, что коммит с тегом «v1» является коммитом, предше</w:t>
      </w:r>
      <w:r>
        <w:t>ствующим ошибочному коммиту. Давайте сбросим ветку до этой точки. Поскольку ветка имеет тег, мы можем использовать имя тега в команде сброса (если она не имеет тега, мы можем использовать хэш-значение). git reset –hard v1 git log Наша ветка master теперь у</w:t>
      </w:r>
      <w:r>
        <w:t>казывает на коммит v1, а коммитов Oops и Revert Oops в ветке уже нет. Параметр –hard указывает, что рабочий каталог должен быть обновлен в соответствии с новым head ветки.</w:t>
      </w:r>
    </w:p>
    <w:p w:rsidR="00A80109" w:rsidRDefault="002E77B9">
      <w:pPr>
        <w:pStyle w:val="a0"/>
      </w:pPr>
      <w:r>
        <w:t>1.8.5 Ничего никогда не теряется Что же случается с ошибочными коммитами? Оказываетс</w:t>
      </w:r>
      <w:r>
        <w:t xml:space="preserve">я, что коммиты все еще находятся в репозитории. На самом деле, мы все еще </w:t>
      </w:r>
      <w:r>
        <w:lastRenderedPageBreak/>
        <w:t>можем на них ссылаться. Помните, в начале этого урока мы создали для отмененного коммита тег «oops». Давайте посмотрим на все коммиты. git log –all Мы видим, что ошибочные коммиты не</w:t>
      </w:r>
      <w:r>
        <w:t xml:space="preserve"> исчезли. Они все еще находятся в ре- позитории. Просто они отсутствуют в ветке master. Если бы мы не отметили их тегами, они по-прежнему находились бы в репозитории, но не было бы никакой возможности ссылаться на них, кроме как при помощи их хэш имен. Ком</w:t>
      </w:r>
      <w:r>
        <w:t>миты, на которые нет ссылок, остаются в репозитории до тех пор, пока не будет запущен сборщик мусора.</w:t>
      </w:r>
    </w:p>
    <w:p w:rsidR="00A80109" w:rsidRDefault="002E77B9">
      <w:pPr>
        <w:pStyle w:val="a0"/>
      </w:pPr>
      <w:r>
        <w:t>1.8.6 Опасность сброса Сброс в локальных ветках, как правило, безопасен. Последствия любой «аварии» как правило, можно восстановить простым сбросом с помо</w:t>
      </w:r>
      <w:r>
        <w:t>щью нужного коммита. Однако, если ветка «расшарена» на удаленных репозиториях, сброс может сбить с толку других пользователей ветки.</w:t>
      </w:r>
    </w:p>
    <w:p w:rsidR="00A80109" w:rsidRDefault="002E77B9">
      <w:pPr>
        <w:pStyle w:val="a0"/>
      </w:pPr>
      <w:r>
        <w:t>1.9 Удаление тега oops</w:t>
      </w:r>
    </w:p>
    <w:p w:rsidR="00A80109" w:rsidRDefault="002E77B9">
      <w:pPr>
        <w:pStyle w:val="CaptionedFigure"/>
      </w:pPr>
      <w:r>
        <w:rPr>
          <w:noProof/>
          <w:lang w:eastAsia="ru-RU"/>
        </w:rPr>
        <w:drawing>
          <wp:inline distT="0" distB="0" distL="0" distR="0">
            <wp:extent cx="4419600" cy="2781300"/>
            <wp:effectExtent l="0" t="0" r="0" b="0"/>
            <wp:docPr id="55" name="Picture" descr="Рис. 9."/>
            <wp:cNvGraphicFramePr/>
            <a:graphic xmlns:a="http://schemas.openxmlformats.org/drawingml/2006/main">
              <a:graphicData uri="http://schemas.openxmlformats.org/drawingml/2006/picture">
                <pic:pic xmlns:pic="http://schemas.openxmlformats.org/drawingml/2006/picture">
                  <pic:nvPicPr>
                    <pic:cNvPr id="56" name="Picture" descr="image/9.JPG"/>
                    <pic:cNvPicPr>
                      <a:picLocks noChangeAspect="1" noChangeArrowheads="1"/>
                    </pic:cNvPicPr>
                  </pic:nvPicPr>
                  <pic:blipFill>
                    <a:blip r:embed="rId15"/>
                    <a:stretch>
                      <a:fillRect/>
                    </a:stretch>
                  </pic:blipFill>
                  <pic:spPr bwMode="auto">
                    <a:xfrm>
                      <a:off x="0" y="0"/>
                      <a:ext cx="4419600" cy="2781300"/>
                    </a:xfrm>
                    <a:prstGeom prst="rect">
                      <a:avLst/>
                    </a:prstGeom>
                    <a:noFill/>
                    <a:ln w="9525">
                      <a:noFill/>
                      <a:headEnd/>
                      <a:tailEnd/>
                    </a:ln>
                  </pic:spPr>
                </pic:pic>
              </a:graphicData>
            </a:graphic>
          </wp:inline>
        </w:drawing>
      </w:r>
    </w:p>
    <w:p w:rsidR="00A80109" w:rsidRDefault="002E77B9">
      <w:pPr>
        <w:pStyle w:val="ImageCaption"/>
      </w:pPr>
      <w:r>
        <w:t>Рис. 9.</w:t>
      </w:r>
    </w:p>
    <w:p w:rsidR="00A80109" w:rsidRDefault="002E77B9">
      <w:pPr>
        <w:pStyle w:val="a0"/>
      </w:pPr>
      <w:r>
        <w:t xml:space="preserve">1.9.1 Удаление тега oops Тег oops свою функцию выполнил. Давайте удалим его и коммиты, на </w:t>
      </w:r>
      <w:r>
        <w:t>которые он ссылался, сборщиком мусора. git tag -d oops git log –all Тег «oops» больше не будет отображаться в репозитории.</w:t>
      </w:r>
    </w:p>
    <w:p w:rsidR="00A80109" w:rsidRDefault="002E77B9">
      <w:pPr>
        <w:pStyle w:val="a0"/>
      </w:pPr>
      <w:r>
        <w:t>1.10 Внесение изменений в коммиты</w:t>
      </w:r>
    </w:p>
    <w:p w:rsidR="00A80109" w:rsidRDefault="002E77B9">
      <w:pPr>
        <w:pStyle w:val="CaptionedFigure"/>
      </w:pPr>
      <w:r>
        <w:rPr>
          <w:noProof/>
          <w:lang w:eastAsia="ru-RU"/>
        </w:rPr>
        <w:lastRenderedPageBreak/>
        <w:drawing>
          <wp:inline distT="0" distB="0" distL="0" distR="0">
            <wp:extent cx="4391025" cy="2771775"/>
            <wp:effectExtent l="0" t="0" r="0" b="0"/>
            <wp:docPr id="59" name="Picture" descr="Рис. 10."/>
            <wp:cNvGraphicFramePr/>
            <a:graphic xmlns:a="http://schemas.openxmlformats.org/drawingml/2006/main">
              <a:graphicData uri="http://schemas.openxmlformats.org/drawingml/2006/picture">
                <pic:pic xmlns:pic="http://schemas.openxmlformats.org/drawingml/2006/picture">
                  <pic:nvPicPr>
                    <pic:cNvPr id="60" name="Picture" descr="image/10.JPG"/>
                    <pic:cNvPicPr>
                      <a:picLocks noChangeAspect="1" noChangeArrowheads="1"/>
                    </pic:cNvPicPr>
                  </pic:nvPicPr>
                  <pic:blipFill>
                    <a:blip r:embed="rId16"/>
                    <a:stretch>
                      <a:fillRect/>
                    </a:stretch>
                  </pic:blipFill>
                  <pic:spPr bwMode="auto">
                    <a:xfrm>
                      <a:off x="0" y="0"/>
                      <a:ext cx="4391025" cy="2771775"/>
                    </a:xfrm>
                    <a:prstGeom prst="rect">
                      <a:avLst/>
                    </a:prstGeom>
                    <a:noFill/>
                    <a:ln w="9525">
                      <a:noFill/>
                      <a:headEnd/>
                      <a:tailEnd/>
                    </a:ln>
                  </pic:spPr>
                </pic:pic>
              </a:graphicData>
            </a:graphic>
          </wp:inline>
        </w:drawing>
      </w:r>
    </w:p>
    <w:p w:rsidR="00A80109" w:rsidRDefault="002E77B9">
      <w:pPr>
        <w:pStyle w:val="ImageCaption"/>
      </w:pPr>
      <w:r>
        <w:t>Рис. 10.</w:t>
      </w:r>
    </w:p>
    <w:p w:rsidR="00A80109" w:rsidRDefault="002E77B9">
      <w:pPr>
        <w:pStyle w:val="a0"/>
      </w:pPr>
      <w:r>
        <w:t xml:space="preserve">1.10.1 Измените страницу, а затем сделайте коммит </w:t>
      </w:r>
      <w:r>
        <w:t xml:space="preserve">Добавьте в страницу комментарий автора (вставьте свою фамилию). </w:t>
      </w:r>
    </w:p>
    <w:p w:rsidR="00A80109" w:rsidRDefault="002E77B9">
      <w:pPr>
        <w:pStyle w:val="a0"/>
      </w:pPr>
      <w:r>
        <w:t>Hello, World!</w:t>
      </w:r>
    </w:p>
    <w:p w:rsidR="00A80109" w:rsidRDefault="002E77B9">
      <w:pPr>
        <w:pStyle w:val="a0"/>
      </w:pPr>
      <w:r>
        <w:t>Выполните: git add hello.html git commit -m “Add an author comment”</w:t>
      </w:r>
    </w:p>
    <w:p w:rsidR="00A80109" w:rsidRDefault="002E77B9">
      <w:pPr>
        <w:pStyle w:val="a0"/>
      </w:pPr>
      <w:r>
        <w:t>1.10.2 Необходим email После совершения коммита вы понимаете, что любой хороший комментарий дол- жен включать</w:t>
      </w:r>
      <w:r>
        <w:t xml:space="preserve"> электронную почту автора. Обновите страницу hello, включив в нее email. </w:t>
      </w:r>
    </w:p>
    <w:p w:rsidR="00A80109" w:rsidRDefault="002E77B9">
      <w:pPr>
        <w:pStyle w:val="a0"/>
      </w:pPr>
      <w:r>
        <w:t>Hello, World!</w:t>
      </w:r>
    </w:p>
    <w:p w:rsidR="00A80109" w:rsidRDefault="002E77B9">
      <w:pPr>
        <w:pStyle w:val="a0"/>
      </w:pPr>
      <w:r>
        <w:t xml:space="preserve">1.10.3 Измените предыдущий коммит Мы действительно не хотим создавать отдельный коммит только ради электронной почты. Давайте изменим предыдущий коммит, включив в него </w:t>
      </w:r>
      <w:r>
        <w:t>адрес электронной почты. Выполните: git add hello.html git commit –amend -m “Add an author/email comment”</w:t>
      </w:r>
    </w:p>
    <w:p w:rsidR="00A80109" w:rsidRDefault="002E77B9">
      <w:pPr>
        <w:pStyle w:val="a0"/>
      </w:pPr>
      <w:r>
        <w:t xml:space="preserve">1.10.4 Просмотр истории Выполните: git log Мы можем увидеть, что оригинальный коммит «автор» заменен коммитом «ав- </w:t>
      </w:r>
      <w:r>
        <w:t>тор/email». Этого же эффекта можно достичь путем сброса последнего коммита в ветке, и повторного коммита новых изменений.</w:t>
      </w:r>
    </w:p>
    <w:p w:rsidR="00A80109" w:rsidRDefault="002E77B9">
      <w:pPr>
        <w:pStyle w:val="a0"/>
      </w:pPr>
      <w:r>
        <w:t>1.11 Перемещение файлов</w:t>
      </w:r>
    </w:p>
    <w:p w:rsidR="00A80109" w:rsidRDefault="002E77B9">
      <w:pPr>
        <w:pStyle w:val="CaptionedFigure"/>
      </w:pPr>
      <w:r>
        <w:rPr>
          <w:noProof/>
          <w:lang w:eastAsia="ru-RU"/>
        </w:rPr>
        <w:lastRenderedPageBreak/>
        <w:drawing>
          <wp:inline distT="0" distB="0" distL="0" distR="0">
            <wp:extent cx="4352925" cy="2762250"/>
            <wp:effectExtent l="0" t="0" r="0" b="0"/>
            <wp:docPr id="63" name="Picture" descr="Рис. 11."/>
            <wp:cNvGraphicFramePr/>
            <a:graphic xmlns:a="http://schemas.openxmlformats.org/drawingml/2006/main">
              <a:graphicData uri="http://schemas.openxmlformats.org/drawingml/2006/picture">
                <pic:pic xmlns:pic="http://schemas.openxmlformats.org/drawingml/2006/picture">
                  <pic:nvPicPr>
                    <pic:cNvPr id="64" name="Picture" descr="image/11.JPG"/>
                    <pic:cNvPicPr>
                      <a:picLocks noChangeAspect="1" noChangeArrowheads="1"/>
                    </pic:cNvPicPr>
                  </pic:nvPicPr>
                  <pic:blipFill>
                    <a:blip r:embed="rId17"/>
                    <a:stretch>
                      <a:fillRect/>
                    </a:stretch>
                  </pic:blipFill>
                  <pic:spPr bwMode="auto">
                    <a:xfrm>
                      <a:off x="0" y="0"/>
                      <a:ext cx="4352925" cy="2762250"/>
                    </a:xfrm>
                    <a:prstGeom prst="rect">
                      <a:avLst/>
                    </a:prstGeom>
                    <a:noFill/>
                    <a:ln w="9525">
                      <a:noFill/>
                      <a:headEnd/>
                      <a:tailEnd/>
                    </a:ln>
                  </pic:spPr>
                </pic:pic>
              </a:graphicData>
            </a:graphic>
          </wp:inline>
        </w:drawing>
      </w:r>
    </w:p>
    <w:p w:rsidR="00A80109" w:rsidRDefault="002E77B9">
      <w:pPr>
        <w:pStyle w:val="ImageCaption"/>
      </w:pPr>
      <w:r>
        <w:t>Рис. 11.</w:t>
      </w:r>
    </w:p>
    <w:p w:rsidR="00A80109" w:rsidRDefault="002E77B9">
      <w:pPr>
        <w:pStyle w:val="a0"/>
      </w:pPr>
      <w:r>
        <w:t>1.11.1 Переместите файл hello.html в каталог lib Сейчас мы собираемся создать структуру нашего репо</w:t>
      </w:r>
      <w:r>
        <w:t>зитория. Давайте перенесем страницу в каталог lib. mkdir lib git mv hello.html lib git status Перемещая файлы с помощью git mv, мы информируем git о 2 вещах: • Что файл hello.html был удален. • Что файл lib/hello.html был создан. • Оба эти факта сразу же п</w:t>
      </w:r>
      <w:r>
        <w:t>роиндексированы и готовы к коммиту. Команда git status сообщает, что файл был перемещен.</w:t>
      </w:r>
    </w:p>
    <w:p w:rsidR="00A80109" w:rsidRDefault="002E77B9">
      <w:pPr>
        <w:pStyle w:val="CaptionedFigure"/>
      </w:pPr>
      <w:r>
        <w:rPr>
          <w:noProof/>
          <w:lang w:eastAsia="ru-RU"/>
        </w:rPr>
        <w:drawing>
          <wp:inline distT="0" distB="0" distL="0" distR="0">
            <wp:extent cx="4429125" cy="2800350"/>
            <wp:effectExtent l="0" t="0" r="0" b="0"/>
            <wp:docPr id="67" name="Picture" descr="Рис. 12."/>
            <wp:cNvGraphicFramePr/>
            <a:graphic xmlns:a="http://schemas.openxmlformats.org/drawingml/2006/main">
              <a:graphicData uri="http://schemas.openxmlformats.org/drawingml/2006/picture">
                <pic:pic xmlns:pic="http://schemas.openxmlformats.org/drawingml/2006/picture">
                  <pic:nvPicPr>
                    <pic:cNvPr id="68" name="Picture" descr="image/12.JPG"/>
                    <pic:cNvPicPr>
                      <a:picLocks noChangeAspect="1" noChangeArrowheads="1"/>
                    </pic:cNvPicPr>
                  </pic:nvPicPr>
                  <pic:blipFill>
                    <a:blip r:embed="rId18"/>
                    <a:stretch>
                      <a:fillRect/>
                    </a:stretch>
                  </pic:blipFill>
                  <pic:spPr bwMode="auto">
                    <a:xfrm>
                      <a:off x="0" y="0"/>
                      <a:ext cx="4429125" cy="2800350"/>
                    </a:xfrm>
                    <a:prstGeom prst="rect">
                      <a:avLst/>
                    </a:prstGeom>
                    <a:noFill/>
                    <a:ln w="9525">
                      <a:noFill/>
                      <a:headEnd/>
                      <a:tailEnd/>
                    </a:ln>
                  </pic:spPr>
                </pic:pic>
              </a:graphicData>
            </a:graphic>
          </wp:inline>
        </w:drawing>
      </w:r>
    </w:p>
    <w:p w:rsidR="00A80109" w:rsidRDefault="002E77B9">
      <w:pPr>
        <w:pStyle w:val="ImageCaption"/>
      </w:pPr>
      <w:r>
        <w:t>Рис. 12.</w:t>
      </w:r>
    </w:p>
    <w:p w:rsidR="00A80109" w:rsidRDefault="002E77B9">
      <w:pPr>
        <w:pStyle w:val="a0"/>
      </w:pPr>
      <w:r>
        <w:t>1.12 Второй способ перемещения файлов Положительной чертой git является то, что вы можете забыть о версионном кон- троле до того момента, когда вы готовы пр</w:t>
      </w:r>
      <w:r>
        <w:t xml:space="preserve">иступить к коммиту кода. Что бы слу- чилось, если бы мы использовали командную строку операционной системы для перемещения файлов вместо команды git? Следующий набор команд идентичен нашим последним действиям. Работы здесь побольше, но </w:t>
      </w:r>
      <w:r>
        <w:lastRenderedPageBreak/>
        <w:t>результат тот же. Мы</w:t>
      </w:r>
      <w:r>
        <w:t xml:space="preserve"> могли бы выполнить: mkdir lib mv hello.html lib git add lib/hello.html git rm hello.html</w:t>
      </w:r>
    </w:p>
    <w:p w:rsidR="00A80109" w:rsidRDefault="002E77B9">
      <w:pPr>
        <w:pStyle w:val="a0"/>
      </w:pPr>
      <w:r>
        <w:t>1.12.1 Коммит в новый каталог Давайте сделаем коммит этого перемещения: git commit -m “Moved hello.html to lib”</w:t>
      </w:r>
    </w:p>
    <w:p w:rsidR="00A80109" w:rsidRDefault="002E77B9">
      <w:pPr>
        <w:pStyle w:val="a0"/>
      </w:pPr>
      <w:r>
        <w:t>1.13 Подробнее о структуре</w:t>
      </w:r>
    </w:p>
    <w:p w:rsidR="00A80109" w:rsidRDefault="002E77B9">
      <w:pPr>
        <w:pStyle w:val="CaptionedFigure"/>
      </w:pPr>
      <w:r>
        <w:rPr>
          <w:noProof/>
          <w:lang w:eastAsia="ru-RU"/>
        </w:rPr>
        <w:drawing>
          <wp:inline distT="0" distB="0" distL="0" distR="0">
            <wp:extent cx="4543425" cy="2819400"/>
            <wp:effectExtent l="0" t="0" r="0" b="0"/>
            <wp:docPr id="71" name="Picture" descr="Рис. 13."/>
            <wp:cNvGraphicFramePr/>
            <a:graphic xmlns:a="http://schemas.openxmlformats.org/drawingml/2006/main">
              <a:graphicData uri="http://schemas.openxmlformats.org/drawingml/2006/picture">
                <pic:pic xmlns:pic="http://schemas.openxmlformats.org/drawingml/2006/picture">
                  <pic:nvPicPr>
                    <pic:cNvPr id="72" name="Picture" descr="image/13.JPG"/>
                    <pic:cNvPicPr>
                      <a:picLocks noChangeAspect="1" noChangeArrowheads="1"/>
                    </pic:cNvPicPr>
                  </pic:nvPicPr>
                  <pic:blipFill>
                    <a:blip r:embed="rId19"/>
                    <a:stretch>
                      <a:fillRect/>
                    </a:stretch>
                  </pic:blipFill>
                  <pic:spPr bwMode="auto">
                    <a:xfrm>
                      <a:off x="0" y="0"/>
                      <a:ext cx="4543425" cy="2819400"/>
                    </a:xfrm>
                    <a:prstGeom prst="rect">
                      <a:avLst/>
                    </a:prstGeom>
                    <a:noFill/>
                    <a:ln w="9525">
                      <a:noFill/>
                      <a:headEnd/>
                      <a:tailEnd/>
                    </a:ln>
                  </pic:spPr>
                </pic:pic>
              </a:graphicData>
            </a:graphic>
          </wp:inline>
        </w:drawing>
      </w:r>
    </w:p>
    <w:p w:rsidR="00A80109" w:rsidRDefault="002E77B9">
      <w:pPr>
        <w:pStyle w:val="ImageCaption"/>
      </w:pPr>
      <w:r>
        <w:t>Рис. 13.</w:t>
      </w:r>
    </w:p>
    <w:p w:rsidR="00A80109" w:rsidRDefault="002E77B9">
      <w:pPr>
        <w:pStyle w:val="a0"/>
      </w:pPr>
      <w:r>
        <w:t>1.13.1 Добавлени</w:t>
      </w:r>
      <w:r>
        <w:t>е index.html Добавим файл index.html в наш репозиторий</w:t>
      </w:r>
    </w:p>
    <w:p w:rsidR="00A80109" w:rsidRDefault="002E77B9">
      <w:pPr>
        <w:pStyle w:val="a0"/>
      </w:pPr>
      <w:r>
        <w:t>Добавьте файл и сделайте коммит. git add index.html git commit -m “Added index.html.” Теперь при открытии index.html, вы должны увидеть кусок страницы hello в маленьком окошке.</w:t>
      </w:r>
    </w:p>
    <w:p w:rsidR="00A80109" w:rsidRDefault="002E77B9">
      <w:pPr>
        <w:pStyle w:val="a0"/>
      </w:pPr>
      <w:r>
        <w:t>1.14 Git внутри: Каталог</w:t>
      </w:r>
      <w:r>
        <w:t xml:space="preserve"> .git</w:t>
      </w:r>
    </w:p>
    <w:p w:rsidR="00A80109" w:rsidRDefault="002E77B9">
      <w:pPr>
        <w:pStyle w:val="CaptionedFigure"/>
      </w:pPr>
      <w:r>
        <w:rPr>
          <w:noProof/>
          <w:lang w:eastAsia="ru-RU"/>
        </w:rPr>
        <w:lastRenderedPageBreak/>
        <w:drawing>
          <wp:inline distT="0" distB="0" distL="0" distR="0">
            <wp:extent cx="4371975" cy="2781300"/>
            <wp:effectExtent l="0" t="0" r="0" b="0"/>
            <wp:docPr id="75" name="Picture" descr="Рис. 14."/>
            <wp:cNvGraphicFramePr/>
            <a:graphic xmlns:a="http://schemas.openxmlformats.org/drawingml/2006/main">
              <a:graphicData uri="http://schemas.openxmlformats.org/drawingml/2006/picture">
                <pic:pic xmlns:pic="http://schemas.openxmlformats.org/drawingml/2006/picture">
                  <pic:nvPicPr>
                    <pic:cNvPr id="76" name="Picture" descr="image/14.JPG"/>
                    <pic:cNvPicPr>
                      <a:picLocks noChangeAspect="1" noChangeArrowheads="1"/>
                    </pic:cNvPicPr>
                  </pic:nvPicPr>
                  <pic:blipFill>
                    <a:blip r:embed="rId20"/>
                    <a:stretch>
                      <a:fillRect/>
                    </a:stretch>
                  </pic:blipFill>
                  <pic:spPr bwMode="auto">
                    <a:xfrm>
                      <a:off x="0" y="0"/>
                      <a:ext cx="4371975" cy="2781300"/>
                    </a:xfrm>
                    <a:prstGeom prst="rect">
                      <a:avLst/>
                    </a:prstGeom>
                    <a:noFill/>
                    <a:ln w="9525">
                      <a:noFill/>
                      <a:headEnd/>
                      <a:tailEnd/>
                    </a:ln>
                  </pic:spPr>
                </pic:pic>
              </a:graphicData>
            </a:graphic>
          </wp:inline>
        </w:drawing>
      </w:r>
    </w:p>
    <w:p w:rsidR="00A80109" w:rsidRDefault="002E77B9">
      <w:pPr>
        <w:pStyle w:val="ImageCaption"/>
      </w:pPr>
      <w:r>
        <w:t>Рис. 14.</w:t>
      </w:r>
    </w:p>
    <w:p w:rsidR="00A80109" w:rsidRDefault="002E77B9">
      <w:pPr>
        <w:pStyle w:val="a0"/>
      </w:pPr>
      <w:r>
        <w:t>1.14.1 Каталог .git Выполните: ls -C .git Это каталог, в котором хранится вся информация git.</w:t>
      </w:r>
    </w:p>
    <w:p w:rsidR="00A80109" w:rsidRDefault="002E77B9">
      <w:pPr>
        <w:pStyle w:val="a0"/>
      </w:pPr>
      <w:r>
        <w:t>1.14.2 База данных объектов Выполните: ls -C .git/objects Вы должны увидеть набор каталогов, имена которых состоят из 2 символов. Име- на каталог</w:t>
      </w:r>
      <w:r>
        <w:t>ов являются первыми двумя буквами хэша sha1 объекта, хранящегося в git.</w:t>
      </w:r>
    </w:p>
    <w:p w:rsidR="00A80109" w:rsidRDefault="002E77B9">
      <w:pPr>
        <w:pStyle w:val="a0"/>
      </w:pPr>
      <w:r>
        <w:t>1.14.3 Углубляемся в базу данных объектов Выполните: ls -C .git/objects/</w:t>
      </w:r>
    </w:p>
    <w:p w:rsidR="00A80109" w:rsidRDefault="002E77B9">
      <w:pPr>
        <w:pStyle w:val="a0"/>
      </w:pPr>
      <w:r>
        <w:t>Смотрим в один из каталогов с именем из 2 букв. Вы увидите файлы с именами из 38 символов. Это файлы, содержащи</w:t>
      </w:r>
      <w:r>
        <w:t>е объекты, хранящиеся в git. Они сжаты и закодированы, поэтому просмотр их содержимого нам мало чем поможет.</w:t>
      </w:r>
    </w:p>
    <w:p w:rsidR="00A80109" w:rsidRDefault="002E77B9">
      <w:pPr>
        <w:pStyle w:val="a0"/>
      </w:pPr>
      <w:r>
        <w:t>1.14.4 Config File Выполните: cat .git/config Это файл конфигурации, создающийся для каждого конкретного проекта. Записи в этом файле будут перезап</w:t>
      </w:r>
      <w:r>
        <w:t>исывать записи в файле .gitconfig вашего главного каталога, по крайней мере в рамках этого проекта.</w:t>
      </w:r>
    </w:p>
    <w:p w:rsidR="00A80109" w:rsidRDefault="002E77B9">
      <w:pPr>
        <w:pStyle w:val="a0"/>
      </w:pPr>
      <w:r>
        <w:t xml:space="preserve">1.14.5 Ветки и теги Выполните: ls .git/refs ls .git/refs/heads ls .git/refs/tags cat .git/refs/tags/v1 Вы должны узнавать файлы в подкаталоге тегов. Каждый </w:t>
      </w:r>
      <w:r>
        <w:t>файл соответствует тегу, ранее созданному с помощью команды git tag. Его содержание — это всего лишь хэш коммита, привязанный к тегу. Каталог heads практически аналогичен, но используется для веток, а не тегов. На данный момент у нас есть только одна ветка</w:t>
      </w:r>
      <w:r>
        <w:t>, так что все, что вы увидите в этом каталоге – это ветка master.</w:t>
      </w:r>
    </w:p>
    <w:p w:rsidR="00A80109" w:rsidRDefault="002E77B9">
      <w:pPr>
        <w:pStyle w:val="a0"/>
      </w:pPr>
      <w:r>
        <w:t>1.14.6 Файл HEAD Выполните: cat .git/HEAD Файл HEAD содержит ссылку на текущую ветку, в данный момент это должна быть ветка master.</w:t>
      </w:r>
    </w:p>
    <w:p w:rsidR="00A80109" w:rsidRDefault="002E77B9">
      <w:pPr>
        <w:pStyle w:val="a0"/>
      </w:pPr>
      <w:r>
        <w:t>1.15 Работа непосредственно с объектами git</w:t>
      </w:r>
    </w:p>
    <w:p w:rsidR="00A80109" w:rsidRDefault="002E77B9">
      <w:pPr>
        <w:pStyle w:val="CaptionedFigure"/>
      </w:pPr>
      <w:r>
        <w:rPr>
          <w:noProof/>
          <w:lang w:eastAsia="ru-RU"/>
        </w:rPr>
        <w:lastRenderedPageBreak/>
        <w:drawing>
          <wp:inline distT="0" distB="0" distL="0" distR="0">
            <wp:extent cx="4419600" cy="2800350"/>
            <wp:effectExtent l="0" t="0" r="0" b="0"/>
            <wp:docPr id="79" name="Picture" descr="Рис. 15."/>
            <wp:cNvGraphicFramePr/>
            <a:graphic xmlns:a="http://schemas.openxmlformats.org/drawingml/2006/main">
              <a:graphicData uri="http://schemas.openxmlformats.org/drawingml/2006/picture">
                <pic:pic xmlns:pic="http://schemas.openxmlformats.org/drawingml/2006/picture">
                  <pic:nvPicPr>
                    <pic:cNvPr id="80" name="Picture" descr="image/15.JPG"/>
                    <pic:cNvPicPr>
                      <a:picLocks noChangeAspect="1" noChangeArrowheads="1"/>
                    </pic:cNvPicPr>
                  </pic:nvPicPr>
                  <pic:blipFill>
                    <a:blip r:embed="rId21"/>
                    <a:stretch>
                      <a:fillRect/>
                    </a:stretch>
                  </pic:blipFill>
                  <pic:spPr bwMode="auto">
                    <a:xfrm>
                      <a:off x="0" y="0"/>
                      <a:ext cx="4419600" cy="2800350"/>
                    </a:xfrm>
                    <a:prstGeom prst="rect">
                      <a:avLst/>
                    </a:prstGeom>
                    <a:noFill/>
                    <a:ln w="9525">
                      <a:noFill/>
                      <a:headEnd/>
                      <a:tailEnd/>
                    </a:ln>
                  </pic:spPr>
                </pic:pic>
              </a:graphicData>
            </a:graphic>
          </wp:inline>
        </w:drawing>
      </w:r>
    </w:p>
    <w:p w:rsidR="00A80109" w:rsidRDefault="002E77B9">
      <w:pPr>
        <w:pStyle w:val="ImageCaption"/>
      </w:pPr>
      <w:r>
        <w:t>Рис. 15.</w:t>
      </w:r>
    </w:p>
    <w:p w:rsidR="00A80109" w:rsidRDefault="002E77B9">
      <w:pPr>
        <w:pStyle w:val="a0"/>
      </w:pPr>
      <w:r>
        <w:t>1.1</w:t>
      </w:r>
      <w:r>
        <w:t>5.1 Поиск последнего коммита Выполните: git log –max-count=1 Эта команда должна показать последний коммит в репозиторий. SHA1 хэш в вашей системе, вероятно, отличается от моего, но вы увидите что-то наподобие этого.</w:t>
      </w:r>
    </w:p>
    <w:p w:rsidR="00A80109" w:rsidRDefault="002E77B9">
      <w:pPr>
        <w:pStyle w:val="a0"/>
      </w:pPr>
      <w:r>
        <w:t>1.15.2 Вывод последнего коммита с помощь</w:t>
      </w:r>
      <w:r>
        <w:t xml:space="preserve">ю SHA1 хэша Выполните: git cat-file -t  git cat-file -p </w:t>
      </w:r>
    </w:p>
    <w:p w:rsidR="00A80109" w:rsidRDefault="002E77B9">
      <w:pPr>
        <w:pStyle w:val="a0"/>
      </w:pPr>
      <w:r>
        <w:t xml:space="preserve">1.15.3 Поиск дерева Мы можем вывести дерево каталогов, ссылка на который идет в коммите. Это долж- но быть описание файлов (верхнего уровня) в нашем проекте (для конкретного </w:t>
      </w:r>
      <w:r>
        <w:t xml:space="preserve">коммита). Используйте SHA1 хэш из строки «дерева», из списка выше. Выполните: git cat-file -p </w:t>
      </w:r>
    </w:p>
    <w:p w:rsidR="00A80109" w:rsidRDefault="002E77B9">
      <w:pPr>
        <w:pStyle w:val="a0"/>
      </w:pPr>
      <w:r>
        <w:t xml:space="preserve">1.15.4 Вывод каталога lib Выполните: git cat-file -p </w:t>
      </w:r>
    </w:p>
    <w:p w:rsidR="00A80109" w:rsidRDefault="002E77B9">
      <w:pPr>
        <w:pStyle w:val="a0"/>
      </w:pPr>
      <w:r>
        <w:t xml:space="preserve">1.15.5 Вывод файла hello.html Выполните: git cat-file -p </w:t>
      </w:r>
    </w:p>
    <w:p w:rsidR="00A80109" w:rsidRDefault="002E77B9">
      <w:pPr>
        <w:pStyle w:val="a0"/>
      </w:pPr>
      <w:r>
        <w:t>1.15.6 Исследуйте самостоятельно Исследуйте git р</w:t>
      </w:r>
      <w:r>
        <w:t>епозиторий вручную самостоятельно. Смотрите, удастся ли вам найти оригинальный файл hello.html с самого первого коммита вручную по ссыл- кам SHA1 хэша в последнем коммите.</w:t>
      </w:r>
    </w:p>
    <w:p w:rsidR="00A80109" w:rsidRDefault="002E77B9">
      <w:pPr>
        <w:pStyle w:val="CaptionedFigure"/>
      </w:pPr>
      <w:r>
        <w:rPr>
          <w:noProof/>
          <w:lang w:eastAsia="ru-RU"/>
        </w:rPr>
        <w:lastRenderedPageBreak/>
        <w:drawing>
          <wp:inline distT="0" distB="0" distL="0" distR="0">
            <wp:extent cx="4410075" cy="2790825"/>
            <wp:effectExtent l="0" t="0" r="0" b="0"/>
            <wp:docPr id="83" name="Picture" descr="Рис. 16."/>
            <wp:cNvGraphicFramePr/>
            <a:graphic xmlns:a="http://schemas.openxmlformats.org/drawingml/2006/main">
              <a:graphicData uri="http://schemas.openxmlformats.org/drawingml/2006/picture">
                <pic:pic xmlns:pic="http://schemas.openxmlformats.org/drawingml/2006/picture">
                  <pic:nvPicPr>
                    <pic:cNvPr id="84" name="Picture" descr="image/16.JPG"/>
                    <pic:cNvPicPr>
                      <a:picLocks noChangeAspect="1" noChangeArrowheads="1"/>
                    </pic:cNvPicPr>
                  </pic:nvPicPr>
                  <pic:blipFill>
                    <a:blip r:embed="rId22"/>
                    <a:stretch>
                      <a:fillRect/>
                    </a:stretch>
                  </pic:blipFill>
                  <pic:spPr bwMode="auto">
                    <a:xfrm>
                      <a:off x="0" y="0"/>
                      <a:ext cx="4410075" cy="2790825"/>
                    </a:xfrm>
                    <a:prstGeom prst="rect">
                      <a:avLst/>
                    </a:prstGeom>
                    <a:noFill/>
                    <a:ln w="9525">
                      <a:noFill/>
                      <a:headEnd/>
                      <a:tailEnd/>
                    </a:ln>
                  </pic:spPr>
                </pic:pic>
              </a:graphicData>
            </a:graphic>
          </wp:inline>
        </w:drawing>
      </w:r>
    </w:p>
    <w:p w:rsidR="00A80109" w:rsidRDefault="002E77B9">
      <w:pPr>
        <w:pStyle w:val="ImageCaption"/>
      </w:pPr>
      <w:r>
        <w:t>Рис. 16.</w:t>
      </w:r>
    </w:p>
    <w:p w:rsidR="00A80109" w:rsidRDefault="002E77B9">
      <w:pPr>
        <w:pStyle w:val="a0"/>
      </w:pPr>
      <w:r>
        <w:t>1.16 Создание ветки Пора сделать наш hello world более выразительным. Так</w:t>
      </w:r>
      <w:r>
        <w:t xml:space="preserve"> как это может занять некоторое время, лучше переместить эти изменения в отдельную ветку, чтобы изолировать их от изменений в ветке master.</w:t>
      </w:r>
    </w:p>
    <w:p w:rsidR="00A80109" w:rsidRDefault="002E77B9">
      <w:pPr>
        <w:pStyle w:val="a0"/>
      </w:pPr>
      <w:r>
        <w:t>1.16.1 Создайте ветку Давайте назовем нашу новую ветку «style». Выполните: git checkout -b style git status git chec</w:t>
      </w:r>
      <w:r>
        <w:t>kout -b  является шорткатом для git branch  за которым идет git checkout . Обратите внимание, что команда git status сообщает о том, что вы находи- тесь в ветке «style».</w:t>
      </w:r>
    </w:p>
    <w:p w:rsidR="00A80109" w:rsidRDefault="002E77B9">
      <w:pPr>
        <w:pStyle w:val="a0"/>
      </w:pPr>
      <w:r>
        <w:t>1.16.2 Добавьте файл стилей style.css Выполните: touch lib/style.css Файл lib/style.cs</w:t>
      </w:r>
      <w:r>
        <w:t>s: h1 { color: red; } Выполните: git add lib/style.css git commit -m “Added css stylesheet”</w:t>
      </w:r>
    </w:p>
    <w:p w:rsidR="00A80109" w:rsidRDefault="002E77B9">
      <w:pPr>
        <w:pStyle w:val="a0"/>
      </w:pPr>
      <w:r>
        <w:t xml:space="preserve">1.16.3 Измените основную страницу Обновите файл hello.html, чтобы использовать стили style.css. </w:t>
      </w:r>
    </w:p>
    <w:p w:rsidR="00A80109" w:rsidRDefault="00A80109">
      <w:pPr>
        <w:pStyle w:val="a0"/>
      </w:pPr>
    </w:p>
    <w:p w:rsidR="00A80109" w:rsidRDefault="002E77B9">
      <w:pPr>
        <w:pStyle w:val="a0"/>
      </w:pPr>
      <w:r>
        <w:t>Hello, World!</w:t>
      </w:r>
    </w:p>
    <w:p w:rsidR="00A80109" w:rsidRDefault="002E77B9">
      <w:pPr>
        <w:pStyle w:val="a0"/>
      </w:pPr>
      <w:r>
        <w:t>Выполните: git add lib/hello.html git commit -m “Hel</w:t>
      </w:r>
      <w:r>
        <w:t>lo uses style.css”</w:t>
      </w:r>
    </w:p>
    <w:p w:rsidR="00A80109" w:rsidRDefault="002E77B9">
      <w:pPr>
        <w:pStyle w:val="a0"/>
      </w:pPr>
      <w:r>
        <w:t>1.16.4 Измените index.html Обновите файл index.html, чтобы он тоже использовал style.css</w:t>
      </w:r>
    </w:p>
    <w:p w:rsidR="00A80109" w:rsidRDefault="00A80109">
      <w:pPr>
        <w:pStyle w:val="a0"/>
      </w:pPr>
    </w:p>
    <w:p w:rsidR="00A80109" w:rsidRDefault="002E77B9">
      <w:pPr>
        <w:pStyle w:val="a0"/>
      </w:pPr>
      <w:r>
        <w:t>Выполните: git add index.html git commit -m “Updated index.html”</w:t>
      </w:r>
    </w:p>
    <w:p w:rsidR="00A80109" w:rsidRDefault="002E77B9">
      <w:pPr>
        <w:pStyle w:val="CaptionedFigure"/>
      </w:pPr>
      <w:r>
        <w:rPr>
          <w:noProof/>
          <w:lang w:eastAsia="ru-RU"/>
        </w:rPr>
        <w:lastRenderedPageBreak/>
        <w:drawing>
          <wp:inline distT="0" distB="0" distL="0" distR="0">
            <wp:extent cx="4410075" cy="2790825"/>
            <wp:effectExtent l="0" t="0" r="0" b="0"/>
            <wp:docPr id="87" name="Picture" descr="Рис. 17."/>
            <wp:cNvGraphicFramePr/>
            <a:graphic xmlns:a="http://schemas.openxmlformats.org/drawingml/2006/main">
              <a:graphicData uri="http://schemas.openxmlformats.org/drawingml/2006/picture">
                <pic:pic xmlns:pic="http://schemas.openxmlformats.org/drawingml/2006/picture">
                  <pic:nvPicPr>
                    <pic:cNvPr id="88" name="Picture" descr="image/17.JPG"/>
                    <pic:cNvPicPr>
                      <a:picLocks noChangeAspect="1" noChangeArrowheads="1"/>
                    </pic:cNvPicPr>
                  </pic:nvPicPr>
                  <pic:blipFill>
                    <a:blip r:embed="rId23"/>
                    <a:stretch>
                      <a:fillRect/>
                    </a:stretch>
                  </pic:blipFill>
                  <pic:spPr bwMode="auto">
                    <a:xfrm>
                      <a:off x="0" y="0"/>
                      <a:ext cx="4410075" cy="2790825"/>
                    </a:xfrm>
                    <a:prstGeom prst="rect">
                      <a:avLst/>
                    </a:prstGeom>
                    <a:noFill/>
                    <a:ln w="9525">
                      <a:noFill/>
                      <a:headEnd/>
                      <a:tailEnd/>
                    </a:ln>
                  </pic:spPr>
                </pic:pic>
              </a:graphicData>
            </a:graphic>
          </wp:inline>
        </w:drawing>
      </w:r>
    </w:p>
    <w:p w:rsidR="00A80109" w:rsidRDefault="002E77B9">
      <w:pPr>
        <w:pStyle w:val="ImageCaption"/>
      </w:pPr>
      <w:r>
        <w:t>Рис. 17.</w:t>
      </w:r>
    </w:p>
    <w:p w:rsidR="00A80109" w:rsidRDefault="002E77B9">
      <w:pPr>
        <w:pStyle w:val="a0"/>
      </w:pPr>
      <w:r>
        <w:t xml:space="preserve">1.17 Навигация по веткам Теперь в вашем проекте есть две ветки: </w:t>
      </w:r>
      <w:r>
        <w:t>Выполните: git log –all</w:t>
      </w:r>
    </w:p>
    <w:p w:rsidR="00A80109" w:rsidRDefault="002E77B9">
      <w:pPr>
        <w:pStyle w:val="a0"/>
      </w:pPr>
      <w:r>
        <w:t xml:space="preserve">1.17.1 Переключение на ветку master Используйте команду git checkout для переключения между ветками: git checkout master cat lib/hello.html Сейчас мы находимся на ветке master. Это заметно по тому, что файл hello.html не использует </w:t>
      </w:r>
      <w:r>
        <w:t>стили style.css.</w:t>
      </w:r>
    </w:p>
    <w:p w:rsidR="00A80109" w:rsidRDefault="002E77B9">
      <w:pPr>
        <w:pStyle w:val="a0"/>
      </w:pPr>
      <w:r>
        <w:t>1.17.2 Вернемся к ветке style Выполните: git checkout style cat lib/hello.html Содержимое lib/hello.html подтверждает, что мы вернулись на ветку style.</w:t>
      </w:r>
    </w:p>
    <w:p w:rsidR="00A80109" w:rsidRDefault="002E77B9">
      <w:pPr>
        <w:pStyle w:val="CaptionedFigure"/>
      </w:pPr>
      <w:r>
        <w:rPr>
          <w:noProof/>
          <w:lang w:eastAsia="ru-RU"/>
        </w:rPr>
        <w:drawing>
          <wp:inline distT="0" distB="0" distL="0" distR="0">
            <wp:extent cx="4429125" cy="2819400"/>
            <wp:effectExtent l="0" t="0" r="0" b="0"/>
            <wp:docPr id="91" name="Picture" descr="Рис. 18."/>
            <wp:cNvGraphicFramePr/>
            <a:graphic xmlns:a="http://schemas.openxmlformats.org/drawingml/2006/main">
              <a:graphicData uri="http://schemas.openxmlformats.org/drawingml/2006/picture">
                <pic:pic xmlns:pic="http://schemas.openxmlformats.org/drawingml/2006/picture">
                  <pic:nvPicPr>
                    <pic:cNvPr id="92" name="Picture" descr="image/18.JPG"/>
                    <pic:cNvPicPr>
                      <a:picLocks noChangeAspect="1" noChangeArrowheads="1"/>
                    </pic:cNvPicPr>
                  </pic:nvPicPr>
                  <pic:blipFill>
                    <a:blip r:embed="rId24"/>
                    <a:stretch>
                      <a:fillRect/>
                    </a:stretch>
                  </pic:blipFill>
                  <pic:spPr bwMode="auto">
                    <a:xfrm>
                      <a:off x="0" y="0"/>
                      <a:ext cx="4429125" cy="2819400"/>
                    </a:xfrm>
                    <a:prstGeom prst="rect">
                      <a:avLst/>
                    </a:prstGeom>
                    <a:noFill/>
                    <a:ln w="9525">
                      <a:noFill/>
                      <a:headEnd/>
                      <a:tailEnd/>
                    </a:ln>
                  </pic:spPr>
                </pic:pic>
              </a:graphicData>
            </a:graphic>
          </wp:inline>
        </w:drawing>
      </w:r>
    </w:p>
    <w:p w:rsidR="00A80109" w:rsidRDefault="002E77B9">
      <w:pPr>
        <w:pStyle w:val="ImageCaption"/>
      </w:pPr>
      <w:r>
        <w:t>Рис. 18.</w:t>
      </w:r>
    </w:p>
    <w:p w:rsidR="00A80109" w:rsidRDefault="002E77B9">
      <w:pPr>
        <w:pStyle w:val="a0"/>
      </w:pPr>
      <w:r>
        <w:t>1.18 Изменения в ветке master Пока вы меняли ветку style, кто-то решил обнов</w:t>
      </w:r>
      <w:r>
        <w:t>ить ветку master. Они добавили файл README.md.</w:t>
      </w:r>
    </w:p>
    <w:p w:rsidR="00A80109" w:rsidRDefault="002E77B9">
      <w:pPr>
        <w:pStyle w:val="a0"/>
      </w:pPr>
      <w:r>
        <w:lastRenderedPageBreak/>
        <w:t>1.18.1 Создайте файл README в ветке master Выполните: git checkout master Создайте файл README.md echo “This is the Hello World example from the git tutorial.” &gt; README.md</w:t>
      </w:r>
    </w:p>
    <w:p w:rsidR="00A80109" w:rsidRDefault="002E77B9">
      <w:pPr>
        <w:pStyle w:val="a0"/>
      </w:pPr>
      <w:r>
        <w:t>1.19 Сделайте коммит изменений README</w:t>
      </w:r>
      <w:r>
        <w:t>.md в ветку master. Выполните: git add README.md git commit -m “Added README”</w:t>
      </w:r>
    </w:p>
    <w:p w:rsidR="00A80109" w:rsidRDefault="002E77B9">
      <w:pPr>
        <w:pStyle w:val="CaptionedFigure"/>
      </w:pPr>
      <w:r>
        <w:rPr>
          <w:noProof/>
          <w:lang w:eastAsia="ru-RU"/>
        </w:rPr>
        <w:drawing>
          <wp:inline distT="0" distB="0" distL="0" distR="0">
            <wp:extent cx="4400550" cy="2800350"/>
            <wp:effectExtent l="0" t="0" r="0" b="0"/>
            <wp:docPr id="95" name="Picture" descr="Рис. 19."/>
            <wp:cNvGraphicFramePr/>
            <a:graphic xmlns:a="http://schemas.openxmlformats.org/drawingml/2006/main">
              <a:graphicData uri="http://schemas.openxmlformats.org/drawingml/2006/picture">
                <pic:pic xmlns:pic="http://schemas.openxmlformats.org/drawingml/2006/picture">
                  <pic:nvPicPr>
                    <pic:cNvPr id="96" name="Picture" descr="image/19.JPG"/>
                    <pic:cNvPicPr>
                      <a:picLocks noChangeAspect="1" noChangeArrowheads="1"/>
                    </pic:cNvPicPr>
                  </pic:nvPicPr>
                  <pic:blipFill>
                    <a:blip r:embed="rId25"/>
                    <a:stretch>
                      <a:fillRect/>
                    </a:stretch>
                  </pic:blipFill>
                  <pic:spPr bwMode="auto">
                    <a:xfrm>
                      <a:off x="0" y="0"/>
                      <a:ext cx="4400550" cy="2800350"/>
                    </a:xfrm>
                    <a:prstGeom prst="rect">
                      <a:avLst/>
                    </a:prstGeom>
                    <a:noFill/>
                    <a:ln w="9525">
                      <a:noFill/>
                      <a:headEnd/>
                      <a:tailEnd/>
                    </a:ln>
                  </pic:spPr>
                </pic:pic>
              </a:graphicData>
            </a:graphic>
          </wp:inline>
        </w:drawing>
      </w:r>
    </w:p>
    <w:p w:rsidR="00A80109" w:rsidRDefault="002E77B9">
      <w:pPr>
        <w:pStyle w:val="ImageCaption"/>
      </w:pPr>
      <w:r>
        <w:t>Рис. 19.</w:t>
      </w:r>
    </w:p>
    <w:p w:rsidR="00A80109" w:rsidRDefault="002E77B9">
      <w:pPr>
        <w:pStyle w:val="a0"/>
      </w:pPr>
      <w:r>
        <w:t>1.19.1 Просмотр отличающихся веток</w:t>
      </w:r>
    </w:p>
    <w:p w:rsidR="00A80109" w:rsidRDefault="002E77B9">
      <w:pPr>
        <w:pStyle w:val="a0"/>
      </w:pPr>
      <w:r>
        <w:t xml:space="preserve">1.19.2 Просмотрите текущие ветки Теперь у нас в репозитории есть две отличающиеся ветки. Используйте следующую </w:t>
      </w:r>
      <w:r>
        <w:t>лог-команду для просмотра веток и их отличий. Выполните: git log –graph –all Добавление опции –graph в git log вызывает построение дерева коммитов с помощью простых ASCII символов. Мы видим обе ветки (style и master), и то, что ветка master является текуще</w:t>
      </w:r>
      <w:r>
        <w:t>й HEAD. Общим предшественником обеих веток является коммит «Added index.html». Опция –all гарантированно означает, что мы видим все ветки. По умолчанию показывается только текущая ветка.</w:t>
      </w:r>
    </w:p>
    <w:p w:rsidR="00A80109" w:rsidRDefault="002E77B9">
      <w:pPr>
        <w:pStyle w:val="a0"/>
      </w:pPr>
      <w:r>
        <w:t>1.20 Слияние</w:t>
      </w:r>
    </w:p>
    <w:p w:rsidR="00A80109" w:rsidRDefault="002E77B9">
      <w:pPr>
        <w:pStyle w:val="CaptionedFigure"/>
      </w:pPr>
      <w:r>
        <w:rPr>
          <w:noProof/>
          <w:lang w:eastAsia="ru-RU"/>
        </w:rPr>
        <w:lastRenderedPageBreak/>
        <w:drawing>
          <wp:inline distT="0" distB="0" distL="0" distR="0">
            <wp:extent cx="4410075" cy="2752725"/>
            <wp:effectExtent l="0" t="0" r="0" b="0"/>
            <wp:docPr id="99" name="Picture" descr="Рис. 20."/>
            <wp:cNvGraphicFramePr/>
            <a:graphic xmlns:a="http://schemas.openxmlformats.org/drawingml/2006/main">
              <a:graphicData uri="http://schemas.openxmlformats.org/drawingml/2006/picture">
                <pic:pic xmlns:pic="http://schemas.openxmlformats.org/drawingml/2006/picture">
                  <pic:nvPicPr>
                    <pic:cNvPr id="100" name="Picture" descr="image/20.JPG"/>
                    <pic:cNvPicPr>
                      <a:picLocks noChangeAspect="1" noChangeArrowheads="1"/>
                    </pic:cNvPicPr>
                  </pic:nvPicPr>
                  <pic:blipFill>
                    <a:blip r:embed="rId26"/>
                    <a:stretch>
                      <a:fillRect/>
                    </a:stretch>
                  </pic:blipFill>
                  <pic:spPr bwMode="auto">
                    <a:xfrm>
                      <a:off x="0" y="0"/>
                      <a:ext cx="4410075" cy="2752725"/>
                    </a:xfrm>
                    <a:prstGeom prst="rect">
                      <a:avLst/>
                    </a:prstGeom>
                    <a:noFill/>
                    <a:ln w="9525">
                      <a:noFill/>
                      <a:headEnd/>
                      <a:tailEnd/>
                    </a:ln>
                  </pic:spPr>
                </pic:pic>
              </a:graphicData>
            </a:graphic>
          </wp:inline>
        </w:drawing>
      </w:r>
    </w:p>
    <w:p w:rsidR="00A80109" w:rsidRDefault="002E77B9">
      <w:pPr>
        <w:pStyle w:val="ImageCaption"/>
      </w:pPr>
      <w:r>
        <w:t>Рис. 20.</w:t>
      </w:r>
    </w:p>
    <w:p w:rsidR="00A80109" w:rsidRDefault="002E77B9">
      <w:pPr>
        <w:pStyle w:val="a0"/>
      </w:pPr>
      <w:r>
        <w:t>1.20.1 Слияние веток Слияние переносит измене</w:t>
      </w:r>
      <w:r>
        <w:t>ния из двух веток в одну. Давайте вернемся к ветке style и сольем master с style. Выполните: git checkout style git merge master git log –graph –all Путем периодического слияния ветки master с веткой style вы можете пере- носить из master любые изменения и</w:t>
      </w:r>
      <w:r>
        <w:t xml:space="preserve"> поддерживать совместимость изменений style с изменениями в основной ветке. Но что если изменения в ветке master конфликтуют с изменениями в style?</w:t>
      </w:r>
    </w:p>
    <w:p w:rsidR="00A80109" w:rsidRDefault="002E77B9">
      <w:pPr>
        <w:pStyle w:val="a0"/>
      </w:pPr>
      <w:r>
        <w:t>1.21 Создание конфликта</w:t>
      </w:r>
    </w:p>
    <w:p w:rsidR="00A80109" w:rsidRDefault="002E77B9">
      <w:pPr>
        <w:pStyle w:val="CaptionedFigure"/>
      </w:pPr>
      <w:r>
        <w:rPr>
          <w:noProof/>
          <w:lang w:eastAsia="ru-RU"/>
        </w:rPr>
        <w:drawing>
          <wp:inline distT="0" distB="0" distL="0" distR="0">
            <wp:extent cx="4419600" cy="2781300"/>
            <wp:effectExtent l="0" t="0" r="0" b="0"/>
            <wp:docPr id="103" name="Picture" descr="Рис. 21."/>
            <wp:cNvGraphicFramePr/>
            <a:graphic xmlns:a="http://schemas.openxmlformats.org/drawingml/2006/main">
              <a:graphicData uri="http://schemas.openxmlformats.org/drawingml/2006/picture">
                <pic:pic xmlns:pic="http://schemas.openxmlformats.org/drawingml/2006/picture">
                  <pic:nvPicPr>
                    <pic:cNvPr id="104" name="Picture" descr="image/21.JPG"/>
                    <pic:cNvPicPr>
                      <a:picLocks noChangeAspect="1" noChangeArrowheads="1"/>
                    </pic:cNvPicPr>
                  </pic:nvPicPr>
                  <pic:blipFill>
                    <a:blip r:embed="rId27"/>
                    <a:stretch>
                      <a:fillRect/>
                    </a:stretch>
                  </pic:blipFill>
                  <pic:spPr bwMode="auto">
                    <a:xfrm>
                      <a:off x="0" y="0"/>
                      <a:ext cx="4419600" cy="2781300"/>
                    </a:xfrm>
                    <a:prstGeom prst="rect">
                      <a:avLst/>
                    </a:prstGeom>
                    <a:noFill/>
                    <a:ln w="9525">
                      <a:noFill/>
                      <a:headEnd/>
                      <a:tailEnd/>
                    </a:ln>
                  </pic:spPr>
                </pic:pic>
              </a:graphicData>
            </a:graphic>
          </wp:inline>
        </w:drawing>
      </w:r>
    </w:p>
    <w:p w:rsidR="00A80109" w:rsidRDefault="002E77B9">
      <w:pPr>
        <w:pStyle w:val="ImageCaption"/>
      </w:pPr>
      <w:r>
        <w:t>Рис. 21.</w:t>
      </w:r>
    </w:p>
    <w:p w:rsidR="00A80109" w:rsidRDefault="002E77B9">
      <w:pPr>
        <w:pStyle w:val="a0"/>
      </w:pPr>
      <w:r>
        <w:t xml:space="preserve">1.21.1 Вернитесь в master и создайте конфликт Вернитесь в ветку master и </w:t>
      </w:r>
      <w:r>
        <w:t xml:space="preserve">внесите следующие изменения: git checkout master Файл lib/hello.html </w:t>
      </w:r>
    </w:p>
    <w:p w:rsidR="00A80109" w:rsidRDefault="002E77B9">
      <w:pPr>
        <w:pStyle w:val="a0"/>
      </w:pPr>
      <w:r>
        <w:t>Hello, World! Life is great!</w:t>
      </w:r>
    </w:p>
    <w:p w:rsidR="00A80109" w:rsidRDefault="002E77B9">
      <w:pPr>
        <w:pStyle w:val="a0"/>
      </w:pPr>
      <w:r>
        <w:lastRenderedPageBreak/>
        <w:t>Выполните: git add lib/hello.html git commit -m ‘Life is great’</w:t>
      </w:r>
    </w:p>
    <w:p w:rsidR="00A80109" w:rsidRDefault="002E77B9">
      <w:pPr>
        <w:pStyle w:val="a0"/>
      </w:pPr>
      <w:r>
        <w:t>1.21.2 Просмотр веток Выполните: git log –graph –all После коммита «Added README» ветка maste</w:t>
      </w:r>
      <w:r>
        <w:t>r была объединена с веткой style, но в настоящее время в master есть дополнительный коммит, который не был слит с style. Последнее изменение в master конфликтует с некоторыми изменениями в style. На следующем шаге мы решим этот конфликт.</w:t>
      </w:r>
    </w:p>
    <w:p w:rsidR="00A80109" w:rsidRDefault="002E77B9">
      <w:pPr>
        <w:pStyle w:val="a0"/>
      </w:pPr>
      <w:r>
        <w:t>1.22 Разрешение ко</w:t>
      </w:r>
      <w:r>
        <w:t>нфликтов</w:t>
      </w:r>
    </w:p>
    <w:p w:rsidR="00A80109" w:rsidRDefault="002E77B9">
      <w:pPr>
        <w:pStyle w:val="CaptionedFigure"/>
      </w:pPr>
      <w:r>
        <w:rPr>
          <w:noProof/>
          <w:lang w:eastAsia="ru-RU"/>
        </w:rPr>
        <w:drawing>
          <wp:inline distT="0" distB="0" distL="0" distR="0">
            <wp:extent cx="4410075" cy="2790825"/>
            <wp:effectExtent l="0" t="0" r="0" b="0"/>
            <wp:docPr id="107" name="Picture" descr="Рис. 22."/>
            <wp:cNvGraphicFramePr/>
            <a:graphic xmlns:a="http://schemas.openxmlformats.org/drawingml/2006/main">
              <a:graphicData uri="http://schemas.openxmlformats.org/drawingml/2006/picture">
                <pic:pic xmlns:pic="http://schemas.openxmlformats.org/drawingml/2006/picture">
                  <pic:nvPicPr>
                    <pic:cNvPr id="108" name="Picture" descr="image/22.JPG"/>
                    <pic:cNvPicPr>
                      <a:picLocks noChangeAspect="1" noChangeArrowheads="1"/>
                    </pic:cNvPicPr>
                  </pic:nvPicPr>
                  <pic:blipFill>
                    <a:blip r:embed="rId28"/>
                    <a:stretch>
                      <a:fillRect/>
                    </a:stretch>
                  </pic:blipFill>
                  <pic:spPr bwMode="auto">
                    <a:xfrm>
                      <a:off x="0" y="0"/>
                      <a:ext cx="4410075" cy="2790825"/>
                    </a:xfrm>
                    <a:prstGeom prst="rect">
                      <a:avLst/>
                    </a:prstGeom>
                    <a:noFill/>
                    <a:ln w="9525">
                      <a:noFill/>
                      <a:headEnd/>
                      <a:tailEnd/>
                    </a:ln>
                  </pic:spPr>
                </pic:pic>
              </a:graphicData>
            </a:graphic>
          </wp:inline>
        </w:drawing>
      </w:r>
    </w:p>
    <w:p w:rsidR="00A80109" w:rsidRDefault="002E77B9">
      <w:pPr>
        <w:pStyle w:val="ImageCaption"/>
      </w:pPr>
      <w:r>
        <w:t>Рис. 22.</w:t>
      </w:r>
    </w:p>
    <w:p w:rsidR="00A80109" w:rsidRDefault="002E77B9">
      <w:pPr>
        <w:pStyle w:val="a0"/>
      </w:pPr>
      <w:r>
        <w:t xml:space="preserve">1.22.1 Слияние master с веткой style Теперь вернемся к ветке style и попытаемся объединить ее с новой веткой master. Выполните: git checkout style git merge master Если вы откроете lib/hello.html, вы увидите: </w:t>
      </w:r>
    </w:p>
    <w:p w:rsidR="00A80109" w:rsidRDefault="002E77B9">
      <w:pPr>
        <w:pStyle w:val="a0"/>
      </w:pPr>
      <w:r>
        <w:t>&lt;&lt;&lt;&lt;&lt;&lt;&lt; HEAD  =======  &gt;&gt;&gt;</w:t>
      </w:r>
      <w:r>
        <w:t>&gt;&gt;&gt;&gt; master</w:t>
      </w:r>
    </w:p>
    <w:p w:rsidR="00A80109" w:rsidRDefault="002E77B9">
      <w:pPr>
        <w:pStyle w:val="a0"/>
      </w:pPr>
      <w:r>
        <w:t>Hello,World! Life is great!</w:t>
      </w:r>
    </w:p>
    <w:p w:rsidR="00A80109" w:rsidRDefault="002E77B9">
      <w:pPr>
        <w:pStyle w:val="a0"/>
      </w:pPr>
      <w:r>
        <w:t>Первый раздел — версия текущей ветки (style). Второй раздел — версия ветки master.</w:t>
      </w:r>
    </w:p>
    <w:p w:rsidR="00A80109" w:rsidRDefault="002E77B9">
      <w:pPr>
        <w:pStyle w:val="a0"/>
      </w:pPr>
      <w:r>
        <w:t>1.22.2 Решение конфликта Вам необходимо вручную разрешить конфликт. Внесите изменения в lib/hello.html для достижения следующего резу</w:t>
      </w:r>
      <w:r>
        <w:t xml:space="preserve">льтата. </w:t>
      </w:r>
    </w:p>
    <w:p w:rsidR="00A80109" w:rsidRDefault="00A80109">
      <w:pPr>
        <w:pStyle w:val="a0"/>
      </w:pPr>
    </w:p>
    <w:p w:rsidR="00A80109" w:rsidRDefault="002E77B9">
      <w:pPr>
        <w:pStyle w:val="a0"/>
      </w:pPr>
      <w:r>
        <w:t>Hello, World! Life is great!</w:t>
      </w:r>
    </w:p>
    <w:p w:rsidR="00A80109" w:rsidRDefault="002E77B9">
      <w:pPr>
        <w:pStyle w:val="a0"/>
      </w:pPr>
      <w:r>
        <w:t>1.22.3 Сделайте коммит решения конфликта Выполните: git add lib/hello.html git commit -m “Merged master fixed conflict.”</w:t>
      </w:r>
    </w:p>
    <w:p w:rsidR="00A80109" w:rsidRDefault="002E77B9">
      <w:pPr>
        <w:pStyle w:val="a0"/>
      </w:pPr>
      <w:r>
        <w:t>1.22.4 Перебазирование как альтернатива слиянию Рассмотрим различия между слиянием и перебазиров</w:t>
      </w:r>
      <w:r>
        <w:t xml:space="preserve">анием. Для того, чтобы это сделать, нам нужно вернуться в репозиторий в момент до первого слияния, а затем повторить те же действия, но с </w:t>
      </w:r>
      <w:r>
        <w:lastRenderedPageBreak/>
        <w:t>использованием перебазирования вместо слияния. Мы будем использовать команду reset для возврата веток к предыдущему со</w:t>
      </w:r>
      <w:r>
        <w:t>стоянию.</w:t>
      </w:r>
    </w:p>
    <w:p w:rsidR="00A80109" w:rsidRDefault="002E77B9">
      <w:pPr>
        <w:pStyle w:val="a0"/>
      </w:pPr>
      <w:r>
        <w:t>1.23 Сброс ветки style</w:t>
      </w:r>
    </w:p>
    <w:p w:rsidR="00A80109" w:rsidRDefault="002E77B9">
      <w:pPr>
        <w:pStyle w:val="a0"/>
      </w:pPr>
      <w:r>
        <w:t>1.23.1 Сброс ветки style Вернемся на ветке style к точке перед тем, как мы слили ее с веткой master. Мы можем сбросить ветку к любому коммиту. По сути, это изменение указателя ветки на любую точку дерева коммитов. В этом слу</w:t>
      </w:r>
      <w:r>
        <w:t xml:space="preserve">чае мы хотим вернуться в ветке style в точку перед слиянием с master. Нам необходимо найти последний коммит перед слиянием. Выполните: git checkout style git log –graph Мы видим, что коммит «Updated index.html» был последним на ветке style перед слиянием. </w:t>
      </w:r>
      <w:r>
        <w:t xml:space="preserve">Давайте сбросим ветку style к этому коммиту. Выполните: git reset –hard </w:t>
      </w:r>
    </w:p>
    <w:p w:rsidR="00A80109" w:rsidRDefault="002E77B9">
      <w:pPr>
        <w:pStyle w:val="a0"/>
      </w:pPr>
      <w:r>
        <w:t>1.23.2 Проверьте ветку. Поищите лог ветки style. У нас в истории больше нет коммитов слияний. Выполните: git log –graph –all</w:t>
      </w:r>
    </w:p>
    <w:p w:rsidR="00A80109" w:rsidRDefault="002E77B9">
      <w:pPr>
        <w:pStyle w:val="a0"/>
      </w:pPr>
      <w:r>
        <w:t>1.24 Сброс ветки master</w:t>
      </w:r>
    </w:p>
    <w:p w:rsidR="00A80109" w:rsidRDefault="002E77B9">
      <w:pPr>
        <w:pStyle w:val="a0"/>
      </w:pPr>
      <w:r>
        <w:t xml:space="preserve">1.24.1 Сброс ветки master Добавив </w:t>
      </w:r>
      <w:r>
        <w:t>интерактивный режим в ветку master, мы внесли изменения, конфлик- тующие с изменениями в ветке style. Давайте вернемся в ветке master в точку перед внесением конфликтующих изменений. Это позволяет нам продемонстри- ровать работу команды git rebase, не бесп</w:t>
      </w:r>
      <w:r>
        <w:t>окоясь о конфликтах. Выполните: git checkout master git log –graph Коммит «Added README» идет непосредственно перед коммитом конфлик- тующего интерактивного режима. Мы сбросим ветку master к коммиту «Added README». Выполните: git reset –hard  git log –grap</w:t>
      </w:r>
      <w:r>
        <w:t>h –all Просмотрите лог. Он должен выглядеть, как будто репозиторий был перемотан назад во времени к точке до какого-либо слияния.</w:t>
      </w:r>
    </w:p>
    <w:p w:rsidR="00A80109" w:rsidRDefault="002E77B9">
      <w:pPr>
        <w:pStyle w:val="a0"/>
      </w:pPr>
      <w:r>
        <w:t xml:space="preserve">1.25 Перебазирование Используем команду rebase вместо команды merge. Мы вернулись в точку до пер- </w:t>
      </w:r>
      <w:r>
        <w:t>вого слияния и хотим перенести изменения из ветки master в нашу ветку style. На этот раз для переноса изменений из ветки master мы будем использовать команду git rebase вместо слияния. Выполните: git checkout style git rebase master git log –graph</w:t>
      </w:r>
    </w:p>
    <w:p w:rsidR="00A80109" w:rsidRDefault="002E77B9">
      <w:pPr>
        <w:pStyle w:val="a0"/>
      </w:pPr>
      <w:r>
        <w:t>1.25.1 С</w:t>
      </w:r>
      <w:r>
        <w:t xml:space="preserve">лияние VS перебазирование Конечный результат перебазирования очень похож на результат слияния. Ветка style в настоящее время содержит все свои изменения, а также все изменения ветки master. Однако, дерево коммитов значительно отличается. Дерево ком- митов </w:t>
      </w:r>
      <w:r>
        <w:t>ветки style было переписано таким образом, что ветка master является частью истории коммитов. Это делает цепь коммитов линейной и гораздо более читабельной. Не используйте перебазирование: • если ветка является публичной и расшаренной, поскольку переписыва</w:t>
      </w:r>
      <w:r>
        <w:t>ние общих веток будет мешать работе других членов команды; • когда важна точная история коммитов ветки, так как команда rebase перепи- сывает историю коммитов; Учитывая приведенные выше рекомендации, рекомендуется использовать git rebase для кратковременны</w:t>
      </w:r>
      <w:r>
        <w:t>х, локальных веток, а слияние для веток в публичном репозитории.</w:t>
      </w:r>
    </w:p>
    <w:p w:rsidR="00A80109" w:rsidRDefault="002E77B9">
      <w:pPr>
        <w:pStyle w:val="a0"/>
      </w:pPr>
      <w:r>
        <w:t>1.26 Слияние в ветку master Мы поддерживали соответствие ветки style с веткой master (с помощью rebase), теперь давайте сольем изменения style в ветку master.</w:t>
      </w:r>
    </w:p>
    <w:p w:rsidR="00A80109" w:rsidRDefault="002E77B9">
      <w:pPr>
        <w:pStyle w:val="a0"/>
      </w:pPr>
      <w:r>
        <w:t>1.26.1 Слияние style в master Вы</w:t>
      </w:r>
      <w:r>
        <w:t xml:space="preserve">полните: git checkout master git merge style Поскольку последний коммит ветки master прямо предшествует последнему коммиту ветки style, </w:t>
      </w:r>
      <w:r>
        <w:lastRenderedPageBreak/>
        <w:t xml:space="preserve">git может выполнить ускоренное слияние-перемотку. При быстрой перемотке вперед git просто передвигает указатель вперед, </w:t>
      </w:r>
      <w:r>
        <w:t>таким обра- зом указывая на тот же коммит, что и ветка style. При быстрой перемотке конфликтов быть не может.</w:t>
      </w:r>
    </w:p>
    <w:p w:rsidR="00A80109" w:rsidRDefault="002E77B9">
      <w:pPr>
        <w:pStyle w:val="a0"/>
      </w:pPr>
      <w:r>
        <w:t>1.26.2 Просмотрите логи Выполните: git log Теперь ветки style и master идентичны.</w:t>
      </w:r>
    </w:p>
    <w:p w:rsidR="00A80109" w:rsidRDefault="002E77B9">
      <w:pPr>
        <w:pStyle w:val="a0"/>
      </w:pPr>
      <w:r>
        <w:t>1.27 Клонирование репозиториев</w:t>
      </w:r>
    </w:p>
    <w:p w:rsidR="00A80109" w:rsidRDefault="002E77B9">
      <w:pPr>
        <w:pStyle w:val="CaptionedFigure"/>
      </w:pPr>
      <w:r>
        <w:rPr>
          <w:noProof/>
          <w:lang w:eastAsia="ru-RU"/>
        </w:rPr>
        <w:drawing>
          <wp:inline distT="0" distB="0" distL="0" distR="0">
            <wp:extent cx="4410075" cy="2809875"/>
            <wp:effectExtent l="0" t="0" r="0" b="0"/>
            <wp:docPr id="111" name="Picture" descr="Рис. 23."/>
            <wp:cNvGraphicFramePr/>
            <a:graphic xmlns:a="http://schemas.openxmlformats.org/drawingml/2006/main">
              <a:graphicData uri="http://schemas.openxmlformats.org/drawingml/2006/picture">
                <pic:pic xmlns:pic="http://schemas.openxmlformats.org/drawingml/2006/picture">
                  <pic:nvPicPr>
                    <pic:cNvPr id="112" name="Picture" descr="image/23.JPG"/>
                    <pic:cNvPicPr>
                      <a:picLocks noChangeAspect="1" noChangeArrowheads="1"/>
                    </pic:cNvPicPr>
                  </pic:nvPicPr>
                  <pic:blipFill>
                    <a:blip r:embed="rId29"/>
                    <a:stretch>
                      <a:fillRect/>
                    </a:stretch>
                  </pic:blipFill>
                  <pic:spPr bwMode="auto">
                    <a:xfrm>
                      <a:off x="0" y="0"/>
                      <a:ext cx="4410075" cy="2809875"/>
                    </a:xfrm>
                    <a:prstGeom prst="rect">
                      <a:avLst/>
                    </a:prstGeom>
                    <a:noFill/>
                    <a:ln w="9525">
                      <a:noFill/>
                      <a:headEnd/>
                      <a:tailEnd/>
                    </a:ln>
                  </pic:spPr>
                </pic:pic>
              </a:graphicData>
            </a:graphic>
          </wp:inline>
        </w:drawing>
      </w:r>
    </w:p>
    <w:p w:rsidR="00A80109" w:rsidRDefault="002E77B9">
      <w:pPr>
        <w:pStyle w:val="ImageCaption"/>
      </w:pPr>
      <w:r>
        <w:t>Рис. 23.</w:t>
      </w:r>
    </w:p>
    <w:p w:rsidR="00A80109" w:rsidRDefault="002E77B9">
      <w:pPr>
        <w:pStyle w:val="a0"/>
      </w:pPr>
      <w:r>
        <w:t>1.27.1 Перейдите в рабочий каталог Перейдите в рабочий каталог и сделайте клон вашего репозитория hello. Выполните: cd .. pwd ls Сейчас мы находимся в рабочем каталоге. В этот момент вы должны находиться в «рабочем» каталоге. Здесь должен быть единственный</w:t>
      </w:r>
      <w:r>
        <w:t xml:space="preserve"> репозиторий под названием «hello».</w:t>
      </w:r>
    </w:p>
    <w:p w:rsidR="00A80109" w:rsidRDefault="002E77B9">
      <w:pPr>
        <w:pStyle w:val="a0"/>
      </w:pPr>
      <w:r>
        <w:t>1.27.2 Создайте клон репозитория hello Создадим клон репозитория. Выполните: git clone hello cloned_hello ls В вашем рабочем каталоге теперь должно быть два репозитория: оригинальный репозиторий «hello» и клонированный р</w:t>
      </w:r>
      <w:r>
        <w:t>епозиторий «cloned_hello»</w:t>
      </w:r>
    </w:p>
    <w:p w:rsidR="00A80109" w:rsidRDefault="002E77B9">
      <w:pPr>
        <w:pStyle w:val="a0"/>
      </w:pPr>
      <w:r>
        <w:t>1.28 Просмотр клонированного репозитория</w:t>
      </w:r>
    </w:p>
    <w:p w:rsidR="00A80109" w:rsidRDefault="002E77B9">
      <w:pPr>
        <w:pStyle w:val="a0"/>
      </w:pPr>
      <w:r>
        <w:t>1.28.1 Давайте взглянем на клонированный репозиторий. Выполните: cd cloned_hello ls Вы увидите список всех файлов на верхнем уровне оригинального репозитория README.md, index.html и lib.</w:t>
      </w:r>
    </w:p>
    <w:p w:rsidR="00A80109" w:rsidRDefault="002E77B9">
      <w:pPr>
        <w:pStyle w:val="a0"/>
      </w:pPr>
      <w:r>
        <w:t>1.</w:t>
      </w:r>
      <w:r>
        <w:t>28.2 Просмотрите историю репозитория Выполните: git log –all Вы увидите список всех коммитов в новый репозиторий, и он должен (более или менее) совпадать с историей коммитов в оригинальном репозитории. Единствен- ная разница должна быть в названиях веток.</w:t>
      </w:r>
    </w:p>
    <w:p w:rsidR="00A80109" w:rsidRDefault="002E77B9">
      <w:pPr>
        <w:pStyle w:val="a0"/>
      </w:pPr>
      <w:r>
        <w:t>1.28.3 Удаленные ветки Вы увидите ветку master (HEAD) в списке истории. Вы также увидите ветки со странными именами (origin/master, origin/style и origin/HEAD).</w:t>
      </w:r>
    </w:p>
    <w:p w:rsidR="00A80109" w:rsidRDefault="002E77B9">
      <w:pPr>
        <w:pStyle w:val="CaptionedFigure"/>
      </w:pPr>
      <w:r>
        <w:rPr>
          <w:noProof/>
          <w:lang w:eastAsia="ru-RU"/>
        </w:rPr>
        <w:lastRenderedPageBreak/>
        <w:drawing>
          <wp:inline distT="0" distB="0" distL="0" distR="0">
            <wp:extent cx="4371975" cy="2781300"/>
            <wp:effectExtent l="0" t="0" r="0" b="0"/>
            <wp:docPr id="115" name="Picture" descr="Рис. 24."/>
            <wp:cNvGraphicFramePr/>
            <a:graphic xmlns:a="http://schemas.openxmlformats.org/drawingml/2006/main">
              <a:graphicData uri="http://schemas.openxmlformats.org/drawingml/2006/picture">
                <pic:pic xmlns:pic="http://schemas.openxmlformats.org/drawingml/2006/picture">
                  <pic:nvPicPr>
                    <pic:cNvPr id="116" name="Picture" descr="image/24.JPG"/>
                    <pic:cNvPicPr>
                      <a:picLocks noChangeAspect="1" noChangeArrowheads="1"/>
                    </pic:cNvPicPr>
                  </pic:nvPicPr>
                  <pic:blipFill>
                    <a:blip r:embed="rId30"/>
                    <a:stretch>
                      <a:fillRect/>
                    </a:stretch>
                  </pic:blipFill>
                  <pic:spPr bwMode="auto">
                    <a:xfrm>
                      <a:off x="0" y="0"/>
                      <a:ext cx="4371975" cy="2781300"/>
                    </a:xfrm>
                    <a:prstGeom prst="rect">
                      <a:avLst/>
                    </a:prstGeom>
                    <a:noFill/>
                    <a:ln w="9525">
                      <a:noFill/>
                      <a:headEnd/>
                      <a:tailEnd/>
                    </a:ln>
                  </pic:spPr>
                </pic:pic>
              </a:graphicData>
            </a:graphic>
          </wp:inline>
        </w:drawing>
      </w:r>
    </w:p>
    <w:p w:rsidR="00A80109" w:rsidRDefault="002E77B9">
      <w:pPr>
        <w:pStyle w:val="ImageCaption"/>
      </w:pPr>
      <w:r>
        <w:t>Рис. 24.</w:t>
      </w:r>
    </w:p>
    <w:p w:rsidR="00A80109" w:rsidRDefault="002E77B9">
      <w:pPr>
        <w:pStyle w:val="a0"/>
      </w:pPr>
      <w:r>
        <w:t>1.29 Что такое origin? Выполните: git remote Мы видим, что клонированный репозиторий</w:t>
      </w:r>
      <w:r>
        <w:t xml:space="preserve"> знает об имени по умолчанию удаленного репозитория. Давайте посмотрим, можем ли мы получить более по- дробную информацию об имени по умолчанию: Выполните: git remote show origin Удаленные репозитории обычно размещаются на отдельной машине, возмож- но, цен</w:t>
      </w:r>
      <w:r>
        <w:t xml:space="preserve">трализованном сервере. Однако, как мы видим здесь, они могут с тем же успехом указывать на репозиторий на той же машине. Нет ничего особенного в имени «origin», однако существует традиция использовать «origin» в качестве имени первичного централизованного </w:t>
      </w:r>
      <w:r>
        <w:t>репозитория (если таковой имеется).</w:t>
      </w:r>
    </w:p>
    <w:p w:rsidR="00A80109" w:rsidRDefault="002E77B9">
      <w:pPr>
        <w:pStyle w:val="CaptionedFigure"/>
      </w:pPr>
      <w:r>
        <w:rPr>
          <w:noProof/>
          <w:lang w:eastAsia="ru-RU"/>
        </w:rPr>
        <w:drawing>
          <wp:inline distT="0" distB="0" distL="0" distR="0">
            <wp:extent cx="4448175" cy="2828925"/>
            <wp:effectExtent l="0" t="0" r="0" b="0"/>
            <wp:docPr id="119" name="Picture" descr="Рис. 25."/>
            <wp:cNvGraphicFramePr/>
            <a:graphic xmlns:a="http://schemas.openxmlformats.org/drawingml/2006/main">
              <a:graphicData uri="http://schemas.openxmlformats.org/drawingml/2006/picture">
                <pic:pic xmlns:pic="http://schemas.openxmlformats.org/drawingml/2006/picture">
                  <pic:nvPicPr>
                    <pic:cNvPr id="120" name="Picture" descr="image/25.JPG"/>
                    <pic:cNvPicPr>
                      <a:picLocks noChangeAspect="1" noChangeArrowheads="1"/>
                    </pic:cNvPicPr>
                  </pic:nvPicPr>
                  <pic:blipFill>
                    <a:blip r:embed="rId31"/>
                    <a:stretch>
                      <a:fillRect/>
                    </a:stretch>
                  </pic:blipFill>
                  <pic:spPr bwMode="auto">
                    <a:xfrm>
                      <a:off x="0" y="0"/>
                      <a:ext cx="4448175" cy="2828925"/>
                    </a:xfrm>
                    <a:prstGeom prst="rect">
                      <a:avLst/>
                    </a:prstGeom>
                    <a:noFill/>
                    <a:ln w="9525">
                      <a:noFill/>
                      <a:headEnd/>
                      <a:tailEnd/>
                    </a:ln>
                  </pic:spPr>
                </pic:pic>
              </a:graphicData>
            </a:graphic>
          </wp:inline>
        </w:drawing>
      </w:r>
    </w:p>
    <w:p w:rsidR="00A80109" w:rsidRDefault="002E77B9">
      <w:pPr>
        <w:pStyle w:val="ImageCaption"/>
      </w:pPr>
      <w:r>
        <w:t>Рис. 25.</w:t>
      </w:r>
    </w:p>
    <w:p w:rsidR="00A80109" w:rsidRDefault="002E77B9">
      <w:pPr>
        <w:pStyle w:val="a0"/>
      </w:pPr>
      <w:r>
        <w:lastRenderedPageBreak/>
        <w:t>1.30 Удаленные ветки Давайте посмотрим на ветки, доступные в нашем клонированном репозитории. Выполните: git branch Как мы видим, в списке только ветка master. Где ветка style? Команда git branch выводит тольк</w:t>
      </w:r>
      <w:r>
        <w:t>о список локальных веток по умолчанию.</w:t>
      </w:r>
    </w:p>
    <w:p w:rsidR="00A80109" w:rsidRDefault="002E77B9">
      <w:pPr>
        <w:pStyle w:val="a0"/>
      </w:pPr>
      <w:r>
        <w:t xml:space="preserve">1.30.1 Список удаленных веток Для того, чтобы увидеть все ветки, попробуйте следующую команду: git branch -a Git выводит все коммиты в оригинальный репозиторий, но ветки в удаленном репозитории не рассматриваются как </w:t>
      </w:r>
      <w:r>
        <w:t>локальные. Если мы хотим собственную ветку style, мы должны сами ее создать. Через минуту вы увидите, как это делается.</w:t>
      </w:r>
    </w:p>
    <w:p w:rsidR="00A80109" w:rsidRDefault="002E77B9">
      <w:pPr>
        <w:pStyle w:val="CaptionedFigure"/>
      </w:pPr>
      <w:r>
        <w:rPr>
          <w:noProof/>
          <w:lang w:eastAsia="ru-RU"/>
        </w:rPr>
        <w:drawing>
          <wp:inline distT="0" distB="0" distL="0" distR="0">
            <wp:extent cx="4448175" cy="2828925"/>
            <wp:effectExtent l="0" t="0" r="0" b="0"/>
            <wp:docPr id="122" name="Picture" descr="Рис. 25."/>
            <wp:cNvGraphicFramePr/>
            <a:graphic xmlns:a="http://schemas.openxmlformats.org/drawingml/2006/main">
              <a:graphicData uri="http://schemas.openxmlformats.org/drawingml/2006/picture">
                <pic:pic xmlns:pic="http://schemas.openxmlformats.org/drawingml/2006/picture">
                  <pic:nvPicPr>
                    <pic:cNvPr id="123" name="Picture" descr="image/25.JPG"/>
                    <pic:cNvPicPr>
                      <a:picLocks noChangeAspect="1" noChangeArrowheads="1"/>
                    </pic:cNvPicPr>
                  </pic:nvPicPr>
                  <pic:blipFill>
                    <a:blip r:embed="rId31"/>
                    <a:stretch>
                      <a:fillRect/>
                    </a:stretch>
                  </pic:blipFill>
                  <pic:spPr bwMode="auto">
                    <a:xfrm>
                      <a:off x="0" y="0"/>
                      <a:ext cx="4448175" cy="2828925"/>
                    </a:xfrm>
                    <a:prstGeom prst="rect">
                      <a:avLst/>
                    </a:prstGeom>
                    <a:noFill/>
                    <a:ln w="9525">
                      <a:noFill/>
                      <a:headEnd/>
                      <a:tailEnd/>
                    </a:ln>
                  </pic:spPr>
                </pic:pic>
              </a:graphicData>
            </a:graphic>
          </wp:inline>
        </w:drawing>
      </w:r>
    </w:p>
    <w:p w:rsidR="00A80109" w:rsidRDefault="002E77B9">
      <w:pPr>
        <w:pStyle w:val="ImageCaption"/>
      </w:pPr>
      <w:r>
        <w:t>Рис. 25.</w:t>
      </w:r>
    </w:p>
    <w:p w:rsidR="00A80109" w:rsidRDefault="002E77B9">
      <w:pPr>
        <w:pStyle w:val="a0"/>
      </w:pPr>
      <w:r>
        <w:t>1.31 Изменение оригинального репозитория Внесите некоторые изменения в оригинальный репозиторий, чтобы затем попы- таться изв</w:t>
      </w:r>
      <w:r>
        <w:t>лечь и слить изменения из удаленной ветки в текущую</w:t>
      </w:r>
    </w:p>
    <w:p w:rsidR="00A80109" w:rsidRDefault="002E77B9">
      <w:pPr>
        <w:pStyle w:val="a0"/>
      </w:pPr>
      <w:r>
        <w:t>1.31.1 Внесите изменения в оригинальный репозиторий hello Выполните: cd ../hello Примечание: Сейчас мы находимся в репозитории hello Внесите следующие изменения в файл README.md: Файл README.md This is th</w:t>
      </w:r>
      <w:r>
        <w:t>e Hello World example from the git tutorial. Теперь добавьте это изменение и сделайте коммит Выполните: git add README git commit -m “Changed README in original repo” Теперь в оригинальном репозитории есть более поздние изменения, которых нет в клонированн</w:t>
      </w:r>
      <w:r>
        <w:t>ой версии. Далее мы извлечем и сольем эти изменения в клони- рованный репозиторий.</w:t>
      </w:r>
    </w:p>
    <w:p w:rsidR="00A80109" w:rsidRDefault="002E77B9">
      <w:pPr>
        <w:pStyle w:val="a0"/>
      </w:pPr>
      <w:r>
        <w:t>1.31.2 Извлечение изменений Научиться извлекать изменения из удаленного репозитория. Выполните: cd ../cloned_hello git fetch git log –all Сейчас мы находимся в репозитории c</w:t>
      </w:r>
      <w:r>
        <w:t>loned_hello. На данный момент в репозитории есть все коммиты из оригинального репози- тория, но они не интегрированы в локальные ветки клонированного репозитория. В истории выше найдите коммит «Changed README in original repo». Обратите внимание, что комми</w:t>
      </w:r>
      <w:r>
        <w:t xml:space="preserve">т включает в себя коммиты «origin/master» и «origin/HEAD». Теперь давайте посмотрим на коммит «Updated index.html». Вы увидите, что локальная ветка master указывает на этот коммит, а не на новый коммит, который мы только что извлекли. Выводом является то, </w:t>
      </w:r>
      <w:r>
        <w:t xml:space="preserve">что команда git </w:t>
      </w:r>
      <w:r>
        <w:lastRenderedPageBreak/>
        <w:t>fetch будет извлекать новые комми- ты из удаленного репозитория, но не будет сливать их с вашими наработками в локальных ветках.</w:t>
      </w:r>
    </w:p>
    <w:p w:rsidR="00A80109" w:rsidRDefault="002E77B9">
      <w:pPr>
        <w:pStyle w:val="a0"/>
      </w:pPr>
      <w:r>
        <w:t>1.31.3 Проверьте README.md Мы можем продемонстрировать, что клонированный файл README.md не изме- нился. Выполн</w:t>
      </w:r>
      <w:r>
        <w:t>ите: cat README</w:t>
      </w:r>
    </w:p>
    <w:p w:rsidR="00A80109" w:rsidRDefault="002E77B9">
      <w:pPr>
        <w:pStyle w:val="a0"/>
      </w:pPr>
      <w:r>
        <w:t>1.32 Слияние извлеченных изменений</w:t>
      </w:r>
    </w:p>
    <w:p w:rsidR="00A80109" w:rsidRDefault="002E77B9">
      <w:pPr>
        <w:pStyle w:val="CaptionedFigure"/>
      </w:pPr>
      <w:r>
        <w:rPr>
          <w:noProof/>
          <w:lang w:eastAsia="ru-RU"/>
        </w:rPr>
        <w:drawing>
          <wp:inline distT="0" distB="0" distL="0" distR="0">
            <wp:extent cx="4410075" cy="2838450"/>
            <wp:effectExtent l="0" t="0" r="0" b="0"/>
            <wp:docPr id="126" name="Picture" descr="Рис. 26."/>
            <wp:cNvGraphicFramePr/>
            <a:graphic xmlns:a="http://schemas.openxmlformats.org/drawingml/2006/main">
              <a:graphicData uri="http://schemas.openxmlformats.org/drawingml/2006/picture">
                <pic:pic xmlns:pic="http://schemas.openxmlformats.org/drawingml/2006/picture">
                  <pic:nvPicPr>
                    <pic:cNvPr id="127" name="Picture" descr="image/26.JPG"/>
                    <pic:cNvPicPr>
                      <a:picLocks noChangeAspect="1" noChangeArrowheads="1"/>
                    </pic:cNvPicPr>
                  </pic:nvPicPr>
                  <pic:blipFill>
                    <a:blip r:embed="rId32"/>
                    <a:stretch>
                      <a:fillRect/>
                    </a:stretch>
                  </pic:blipFill>
                  <pic:spPr bwMode="auto">
                    <a:xfrm>
                      <a:off x="0" y="0"/>
                      <a:ext cx="4410075" cy="2838450"/>
                    </a:xfrm>
                    <a:prstGeom prst="rect">
                      <a:avLst/>
                    </a:prstGeom>
                    <a:noFill/>
                    <a:ln w="9525">
                      <a:noFill/>
                      <a:headEnd/>
                      <a:tailEnd/>
                    </a:ln>
                  </pic:spPr>
                </pic:pic>
              </a:graphicData>
            </a:graphic>
          </wp:inline>
        </w:drawing>
      </w:r>
    </w:p>
    <w:p w:rsidR="00A80109" w:rsidRDefault="002E77B9">
      <w:pPr>
        <w:pStyle w:val="ImageCaption"/>
      </w:pPr>
      <w:r>
        <w:t>Рис. 26.</w:t>
      </w:r>
    </w:p>
    <w:p w:rsidR="00A80109" w:rsidRDefault="002E77B9">
      <w:pPr>
        <w:pStyle w:val="a0"/>
      </w:pPr>
      <w:r>
        <w:t>1.32.1 Слейте извлеченные изменения в локальную ветку master Выполните: git merge origin/master</w:t>
      </w:r>
    </w:p>
    <w:p w:rsidR="00A80109" w:rsidRDefault="002E77B9">
      <w:pPr>
        <w:pStyle w:val="a0"/>
      </w:pPr>
      <w:r>
        <w:t xml:space="preserve">1.32.2 Еще раз проверьте файл README.md Сейчас мы должны увидеть изменения. Выполните: </w:t>
      </w:r>
      <w:r>
        <w:t>cat README.md Хотя команда git fetch не сливает изменения, мы можем вручную слить из- менения из удаленного репозитория. Теперь давайте рассмотрим объединение fetch и merge в одну команду. Выпол- нение: git pull эквивалентно двум следующим шагам: git fetch</w:t>
      </w:r>
      <w:r>
        <w:t xml:space="preserve"> git merge origin/master</w:t>
      </w:r>
    </w:p>
    <w:p w:rsidR="00A80109" w:rsidRDefault="002E77B9">
      <w:pPr>
        <w:pStyle w:val="a0"/>
      </w:pPr>
      <w:r>
        <w:t>1.33 Добавление ветки наблюдения Ветки, которые начинаются с remotes/origin являются ветками оригинального репозитория. Обратите внимание, что у вас больше нет ветки под названием style, но система контроля версий знает, что в ориг</w:t>
      </w:r>
      <w:r>
        <w:t>инальном репозитории ветка style была.</w:t>
      </w:r>
    </w:p>
    <w:p w:rsidR="00A80109" w:rsidRDefault="002E77B9">
      <w:pPr>
        <w:pStyle w:val="a0"/>
      </w:pPr>
      <w:r>
        <w:t>1.33.1 Добавьте локальную ветку, которая отслеживает удаленную ветку Выполните: git branch –track style origin/style git branch -a git log –max-count=2 Теперь мы можем видеть ветку style в списке веток и логе.</w:t>
      </w:r>
    </w:p>
    <w:p w:rsidR="00A80109" w:rsidRDefault="002E77B9">
      <w:pPr>
        <w:pStyle w:val="a0"/>
      </w:pPr>
      <w:r>
        <w:t>1.34 Чи</w:t>
      </w:r>
      <w:r>
        <w:t>стые репозитории Чистые репозитории (без рабочих каталогов) обычно используются для расша- ривания. Обычный git-репозиторий подразумевает, что вы будете использовать его как рабочую директорию, поэтому вместе с файлами проекта в актуальной версии, git хран</w:t>
      </w:r>
      <w:r>
        <w:t xml:space="preserve">ит все служебные, «чисто-репозиториевские» файлы в поддиректо- рии .git. В удаленных репозиториях нет смысла хранить рабочие файлы на диске (как это делается в рабочих копиях), а все что им действительно нужно — это </w:t>
      </w:r>
      <w:r>
        <w:lastRenderedPageBreak/>
        <w:t>дель- ты изменений и другие бинарные дан</w:t>
      </w:r>
      <w:r>
        <w:t>ные репозитория. Вот это и есть «чистый репозиторий».</w:t>
      </w:r>
    </w:p>
    <w:p w:rsidR="00A80109" w:rsidRDefault="002E77B9">
      <w:pPr>
        <w:pStyle w:val="CaptionedFigure"/>
      </w:pPr>
      <w:r>
        <w:rPr>
          <w:noProof/>
          <w:lang w:eastAsia="ru-RU"/>
        </w:rPr>
        <w:drawing>
          <wp:inline distT="0" distB="0" distL="0" distR="0">
            <wp:extent cx="4381500" cy="2800350"/>
            <wp:effectExtent l="0" t="0" r="0" b="0"/>
            <wp:docPr id="130" name="Picture" descr="Рис. 27."/>
            <wp:cNvGraphicFramePr/>
            <a:graphic xmlns:a="http://schemas.openxmlformats.org/drawingml/2006/main">
              <a:graphicData uri="http://schemas.openxmlformats.org/drawingml/2006/picture">
                <pic:pic xmlns:pic="http://schemas.openxmlformats.org/drawingml/2006/picture">
                  <pic:nvPicPr>
                    <pic:cNvPr id="131" name="Picture" descr="image/27.JPG"/>
                    <pic:cNvPicPr>
                      <a:picLocks noChangeAspect="1" noChangeArrowheads="1"/>
                    </pic:cNvPicPr>
                  </pic:nvPicPr>
                  <pic:blipFill>
                    <a:blip r:embed="rId33"/>
                    <a:stretch>
                      <a:fillRect/>
                    </a:stretch>
                  </pic:blipFill>
                  <pic:spPr bwMode="auto">
                    <a:xfrm>
                      <a:off x="0" y="0"/>
                      <a:ext cx="4381500" cy="2800350"/>
                    </a:xfrm>
                    <a:prstGeom prst="rect">
                      <a:avLst/>
                    </a:prstGeom>
                    <a:noFill/>
                    <a:ln w="9525">
                      <a:noFill/>
                      <a:headEnd/>
                      <a:tailEnd/>
                    </a:ln>
                  </pic:spPr>
                </pic:pic>
              </a:graphicData>
            </a:graphic>
          </wp:inline>
        </w:drawing>
      </w:r>
    </w:p>
    <w:p w:rsidR="00A80109" w:rsidRDefault="002E77B9">
      <w:pPr>
        <w:pStyle w:val="ImageCaption"/>
      </w:pPr>
      <w:r>
        <w:t>Рис. 27.</w:t>
      </w:r>
    </w:p>
    <w:p w:rsidR="00A80109" w:rsidRDefault="002E77B9">
      <w:pPr>
        <w:pStyle w:val="a0"/>
      </w:pPr>
      <w:r>
        <w:t>1.35 Создайте чистый репозиторий cd .. git clone –bare hello hello.git ls hello.git Сейчас мы находимся в рабочем каталоге Как правило, репозитории, оканчивающиеся на .git являются чистыми ре</w:t>
      </w:r>
      <w:r>
        <w:t>по- зиториями. Мы видим, что в репозитории hello.git нет рабочего каталога. По сути, это есть не что иное, как каталог .git нечистого репозитория.</w:t>
      </w:r>
    </w:p>
    <w:p w:rsidR="00A80109" w:rsidRDefault="002E77B9">
      <w:pPr>
        <w:pStyle w:val="a0"/>
      </w:pPr>
      <w:r>
        <w:t>1.36 Добавление удаленного репозитория Давайте добавим репозиторий hello.git к нашему оригинальному репозитор</w:t>
      </w:r>
      <w:r>
        <w:t>ию. cd hello git remote add shared ../hello.git</w:t>
      </w:r>
    </w:p>
    <w:p w:rsidR="00A80109" w:rsidRDefault="002E77B9">
      <w:pPr>
        <w:pStyle w:val="CaptionedFigure"/>
      </w:pPr>
      <w:r>
        <w:rPr>
          <w:noProof/>
          <w:lang w:eastAsia="ru-RU"/>
        </w:rPr>
        <w:drawing>
          <wp:inline distT="0" distB="0" distL="0" distR="0">
            <wp:extent cx="4400550" cy="2790825"/>
            <wp:effectExtent l="0" t="0" r="0" b="0"/>
            <wp:docPr id="134" name="Picture" descr="Рис. 28."/>
            <wp:cNvGraphicFramePr/>
            <a:graphic xmlns:a="http://schemas.openxmlformats.org/drawingml/2006/main">
              <a:graphicData uri="http://schemas.openxmlformats.org/drawingml/2006/picture">
                <pic:pic xmlns:pic="http://schemas.openxmlformats.org/drawingml/2006/picture">
                  <pic:nvPicPr>
                    <pic:cNvPr id="135" name="Picture" descr="image/28.JPG"/>
                    <pic:cNvPicPr>
                      <a:picLocks noChangeAspect="1" noChangeArrowheads="1"/>
                    </pic:cNvPicPr>
                  </pic:nvPicPr>
                  <pic:blipFill>
                    <a:blip r:embed="rId34"/>
                    <a:stretch>
                      <a:fillRect/>
                    </a:stretch>
                  </pic:blipFill>
                  <pic:spPr bwMode="auto">
                    <a:xfrm>
                      <a:off x="0" y="0"/>
                      <a:ext cx="4400550" cy="2790825"/>
                    </a:xfrm>
                    <a:prstGeom prst="rect">
                      <a:avLst/>
                    </a:prstGeom>
                    <a:noFill/>
                    <a:ln w="9525">
                      <a:noFill/>
                      <a:headEnd/>
                      <a:tailEnd/>
                    </a:ln>
                  </pic:spPr>
                </pic:pic>
              </a:graphicData>
            </a:graphic>
          </wp:inline>
        </w:drawing>
      </w:r>
    </w:p>
    <w:p w:rsidR="00A80109" w:rsidRDefault="002E77B9">
      <w:pPr>
        <w:pStyle w:val="ImageCaption"/>
      </w:pPr>
      <w:r>
        <w:t>Рис. 28.</w:t>
      </w:r>
    </w:p>
    <w:p w:rsidR="00A80109" w:rsidRDefault="002E77B9">
      <w:pPr>
        <w:pStyle w:val="a0"/>
      </w:pPr>
      <w:r>
        <w:lastRenderedPageBreak/>
        <w:t>1.37 Отправка изменений Так как чистые репозитории, как правило, расшариваются на каком-нибудь сете- вом сервере, нам необходимо отправить наши изменения в другие репозитории. Начнем с создания изм</w:t>
      </w:r>
      <w:r>
        <w:t>енения для отправки. Отредактируйте файл README.md и сделайте коммит Файл README.md: This is the Hello World example from the git tutorial. (Changed in the original and pushed to shared) Выполните: git checkout master git add README git commit -m “Added sh</w:t>
      </w:r>
      <w:r>
        <w:t>ared comment to readme” Теперь отправьте изменения в общий репозиторий. Выполните: git push shared master Общим называется репозиторий, получающий отправленные нами изменения.</w:t>
      </w:r>
    </w:p>
    <w:p w:rsidR="00A80109" w:rsidRDefault="002E77B9">
      <w:pPr>
        <w:pStyle w:val="CaptionedFigure"/>
      </w:pPr>
      <w:bookmarkStart w:id="7" w:name="fig:001"/>
      <w:r>
        <w:rPr>
          <w:noProof/>
          <w:lang w:eastAsia="ru-RU"/>
        </w:rPr>
        <w:drawing>
          <wp:inline distT="0" distB="0" distL="0" distR="0">
            <wp:extent cx="4429125" cy="2790825"/>
            <wp:effectExtent l="0" t="0" r="0" b="0"/>
            <wp:docPr id="138" name="Picture" descr="Рис. 29."/>
            <wp:cNvGraphicFramePr/>
            <a:graphic xmlns:a="http://schemas.openxmlformats.org/drawingml/2006/main">
              <a:graphicData uri="http://schemas.openxmlformats.org/drawingml/2006/picture">
                <pic:pic xmlns:pic="http://schemas.openxmlformats.org/drawingml/2006/picture">
                  <pic:nvPicPr>
                    <pic:cNvPr id="139" name="Picture" descr="image/29.JPG"/>
                    <pic:cNvPicPr>
                      <a:picLocks noChangeAspect="1" noChangeArrowheads="1"/>
                    </pic:cNvPicPr>
                  </pic:nvPicPr>
                  <pic:blipFill>
                    <a:blip r:embed="rId35"/>
                    <a:stretch>
                      <a:fillRect/>
                    </a:stretch>
                  </pic:blipFill>
                  <pic:spPr bwMode="auto">
                    <a:xfrm>
                      <a:off x="0" y="0"/>
                      <a:ext cx="4429125" cy="2790825"/>
                    </a:xfrm>
                    <a:prstGeom prst="rect">
                      <a:avLst/>
                    </a:prstGeom>
                    <a:noFill/>
                    <a:ln w="9525">
                      <a:noFill/>
                      <a:headEnd/>
                      <a:tailEnd/>
                    </a:ln>
                  </pic:spPr>
                </pic:pic>
              </a:graphicData>
            </a:graphic>
          </wp:inline>
        </w:drawing>
      </w:r>
      <w:bookmarkEnd w:id="7"/>
    </w:p>
    <w:p w:rsidR="00A80109" w:rsidRDefault="002E77B9">
      <w:pPr>
        <w:pStyle w:val="ImageCaption"/>
      </w:pPr>
      <w:r>
        <w:t>Рис. 29.</w:t>
      </w:r>
    </w:p>
    <w:p w:rsidR="00A80109" w:rsidRDefault="002E77B9">
      <w:pPr>
        <w:pStyle w:val="a0"/>
      </w:pPr>
      <w:r>
        <w:t>1.38 Извлечение общих изменений Научиться извлекать изменения из обще</w:t>
      </w:r>
      <w:r>
        <w:t>го репозитория. Быстро переключитесь в клонированный репозиторий и извлеките изменения, только что отправленные в общий репозиторий. Выполните: cd ../cloned_hello Сейчас мы находимся в репозитории cloned_hello. Выполните: git remote add shared ../hello.git</w:t>
      </w:r>
      <w:r>
        <w:t xml:space="preserve"> git branch –track shared master git pull shared master cat README.md</w:t>
      </w:r>
    </w:p>
    <w:p w:rsidR="00A80109" w:rsidRDefault="002E77B9">
      <w:pPr>
        <w:pStyle w:val="1"/>
      </w:pPr>
      <w:bookmarkStart w:id="8" w:name="выводы"/>
      <w:bookmarkStart w:id="9" w:name="_Toc104314499"/>
      <w:bookmarkEnd w:id="5"/>
      <w:r>
        <w:t>Выводы</w:t>
      </w:r>
      <w:bookmarkEnd w:id="9"/>
    </w:p>
    <w:p w:rsidR="00A80109" w:rsidRDefault="002E77B9">
      <w:pPr>
        <w:pStyle w:val="FirstParagraph"/>
      </w:pPr>
      <w:r>
        <w:t>Настроил Git и научился им пользоваться, а так же изучил язык разметки Markdown.</w:t>
      </w:r>
      <w:bookmarkEnd w:id="8"/>
    </w:p>
    <w:sectPr w:rsidR="00A8010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77B9" w:rsidRDefault="002E77B9">
      <w:pPr>
        <w:spacing w:after="0"/>
      </w:pPr>
      <w:r>
        <w:separator/>
      </w:r>
    </w:p>
  </w:endnote>
  <w:endnote w:type="continuationSeparator" w:id="0">
    <w:p w:rsidR="002E77B9" w:rsidRDefault="002E77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77B9" w:rsidRDefault="002E77B9">
      <w:r>
        <w:separator/>
      </w:r>
    </w:p>
  </w:footnote>
  <w:footnote w:type="continuationSeparator" w:id="0">
    <w:p w:rsidR="002E77B9" w:rsidRDefault="002E77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01C425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80109"/>
    <w:rsid w:val="002E77B9"/>
    <w:rsid w:val="00803DB2"/>
    <w:rsid w:val="00A801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083285-1B3E-4445-811F-ABD0918B1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803DB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g"/><Relationship Id="rId34" Type="http://schemas.openxmlformats.org/officeDocument/2006/relationships/image" Target="media/image28.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image" Target="media/image2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image" Target="media/image26.jp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image" Target="media/image25.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35" Type="http://schemas.openxmlformats.org/officeDocument/2006/relationships/image" Target="media/image2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5459</Words>
  <Characters>31121</Characters>
  <Application>Microsoft Office Word</Application>
  <DocSecurity>0</DocSecurity>
  <Lines>259</Lines>
  <Paragraphs>73</Paragraphs>
  <ScaleCrop>false</ScaleCrop>
  <Company/>
  <LinksUpToDate>false</LinksUpToDate>
  <CharactersWithSpaces>36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Разважный Георгий Геннадиевич</dc:creator>
  <cp:keywords/>
  <cp:lastModifiedBy>admin</cp:lastModifiedBy>
  <cp:revision>3</cp:revision>
  <dcterms:created xsi:type="dcterms:W3CDTF">2022-05-24T16:54:00Z</dcterms:created>
  <dcterms:modified xsi:type="dcterms:W3CDTF">2022-05-24T16:55: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